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80" w:type="dxa"/>
        <w:tblInd w:w="-532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3509"/>
        <w:gridCol w:w="1797"/>
        <w:gridCol w:w="1747"/>
        <w:gridCol w:w="311"/>
        <w:gridCol w:w="90"/>
        <w:gridCol w:w="2626"/>
      </w:tblGrid>
      <w:tr w:rsidR="00CE0C08" w:rsidRPr="00EB3255" w14:paraId="3F7FCCB1" w14:textId="77777777" w:rsidTr="00EB3255">
        <w:tc>
          <w:tcPr>
            <w:tcW w:w="1008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14:paraId="1692567C" w14:textId="6FB1ABE4" w:rsidR="00EB3255" w:rsidRPr="00EB3255" w:rsidRDefault="00EB3255" w:rsidP="00EB3255">
            <w:pPr>
              <w:spacing w:line="276" w:lineRule="auto"/>
              <w:ind w:right="1660"/>
              <w:jc w:val="center"/>
              <w:rPr>
                <w:rFonts w:eastAsia="Times New Roman" w:cs="Times New Roman"/>
                <w:b/>
                <w:szCs w:val="24"/>
              </w:rPr>
            </w:pPr>
            <w:r w:rsidRPr="00EB3255">
              <w:rPr>
                <w:rFonts w:eastAsia="Times New Roman" w:cs="Times New Roman"/>
                <w:b/>
                <w:szCs w:val="24"/>
              </w:rPr>
              <w:t xml:space="preserve">                          National Diploma in Information Technology</w:t>
            </w:r>
          </w:p>
          <w:p w14:paraId="070C80D5" w14:textId="5CA5117A" w:rsidR="00EB3255" w:rsidRPr="00EB3255" w:rsidRDefault="00EB3255" w:rsidP="00EB3255">
            <w:pPr>
              <w:spacing w:line="276" w:lineRule="auto"/>
              <w:jc w:val="center"/>
              <w:rPr>
                <w:rFonts w:eastAsia="Times New Roman" w:cs="Times New Roman"/>
                <w:b/>
                <w:szCs w:val="24"/>
              </w:rPr>
            </w:pPr>
            <w:r w:rsidRPr="00EB3255">
              <w:rPr>
                <w:rFonts w:eastAsia="Times New Roman" w:cs="Times New Roman"/>
                <w:b/>
                <w:szCs w:val="24"/>
              </w:rPr>
              <w:t xml:space="preserve">IT2308 Project I </w:t>
            </w:r>
          </w:p>
          <w:p w14:paraId="05B71E2F" w14:textId="49594358" w:rsidR="00EB3255" w:rsidRPr="00EB3255" w:rsidRDefault="00EB3255" w:rsidP="00EB3255">
            <w:pPr>
              <w:spacing w:line="276" w:lineRule="auto"/>
              <w:jc w:val="center"/>
              <w:rPr>
                <w:rFonts w:eastAsia="Times New Roman" w:cs="Times New Roman"/>
                <w:b/>
                <w:szCs w:val="24"/>
              </w:rPr>
            </w:pPr>
            <w:r w:rsidRPr="00EB3255">
              <w:rPr>
                <w:rFonts w:eastAsia="Times New Roman" w:cs="Times New Roman"/>
                <w:b/>
                <w:szCs w:val="24"/>
              </w:rPr>
              <w:t>Progress Report</w:t>
            </w:r>
          </w:p>
          <w:p w14:paraId="23DBBA1E" w14:textId="6D9209E4" w:rsidR="003775F0" w:rsidRPr="00EB3255" w:rsidRDefault="003775F0" w:rsidP="00CE0C08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B72855" w:rsidRPr="00EB3255" w14:paraId="2E4DD7FC" w14:textId="77777777" w:rsidTr="00EB3255">
        <w:trPr>
          <w:trHeight w:val="283"/>
        </w:trPr>
        <w:tc>
          <w:tcPr>
            <w:tcW w:w="3509" w:type="dxa"/>
            <w:tcBorders>
              <w:top w:val="single" w:sz="4" w:space="0" w:color="auto"/>
            </w:tcBorders>
            <w:shd w:val="clear" w:color="auto" w:fill="BFBFBF" w:themeFill="background1" w:themeFillShade="BF"/>
          </w:tcPr>
          <w:p w14:paraId="24DC7A32" w14:textId="70C96536" w:rsidR="00475329" w:rsidRPr="00EB3255" w:rsidRDefault="00CE0C08" w:rsidP="009E2C4A">
            <w:pPr>
              <w:rPr>
                <w:rFonts w:cs="Times New Roman"/>
                <w:b/>
                <w:szCs w:val="24"/>
              </w:rPr>
            </w:pPr>
            <w:r w:rsidRPr="00EB3255">
              <w:rPr>
                <w:rFonts w:cs="Times New Roman"/>
                <w:b/>
                <w:szCs w:val="24"/>
              </w:rPr>
              <w:t xml:space="preserve">Group </w:t>
            </w:r>
            <w:r w:rsidR="003775F0" w:rsidRPr="00EB3255">
              <w:rPr>
                <w:rFonts w:cs="Times New Roman"/>
                <w:b/>
                <w:szCs w:val="24"/>
              </w:rPr>
              <w:t>Number</w:t>
            </w:r>
          </w:p>
        </w:tc>
        <w:tc>
          <w:tcPr>
            <w:tcW w:w="6571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3948861D" w14:textId="441FF119" w:rsidR="00475329" w:rsidRPr="00EB3255" w:rsidRDefault="00242B7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Group 2</w:t>
            </w:r>
          </w:p>
        </w:tc>
      </w:tr>
      <w:tr w:rsidR="003775F0" w:rsidRPr="00EB3255" w14:paraId="66850305" w14:textId="77777777" w:rsidTr="00EB3255">
        <w:trPr>
          <w:trHeight w:val="283"/>
        </w:trPr>
        <w:tc>
          <w:tcPr>
            <w:tcW w:w="3509" w:type="dxa"/>
            <w:shd w:val="clear" w:color="auto" w:fill="BFBFBF" w:themeFill="background1" w:themeFillShade="BF"/>
          </w:tcPr>
          <w:p w14:paraId="56E7D991" w14:textId="214E7401" w:rsidR="003775F0" w:rsidRPr="00EB3255" w:rsidRDefault="003775F0" w:rsidP="009E2C4A">
            <w:pPr>
              <w:rPr>
                <w:rFonts w:cs="Times New Roman"/>
                <w:b/>
                <w:szCs w:val="24"/>
              </w:rPr>
            </w:pPr>
            <w:r w:rsidRPr="00EB3255">
              <w:rPr>
                <w:rFonts w:cs="Times New Roman"/>
                <w:b/>
                <w:szCs w:val="24"/>
              </w:rPr>
              <w:t>Project Title</w:t>
            </w:r>
          </w:p>
        </w:tc>
        <w:tc>
          <w:tcPr>
            <w:tcW w:w="6571" w:type="dxa"/>
            <w:gridSpan w:val="5"/>
            <w:shd w:val="clear" w:color="auto" w:fill="FFFFFF" w:themeFill="background1"/>
          </w:tcPr>
          <w:p w14:paraId="179266F8" w14:textId="65E7A16A" w:rsidR="003775F0" w:rsidRPr="00EB3255" w:rsidRDefault="00D62559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killSync</w:t>
            </w:r>
            <w:r w:rsidR="00242B75">
              <w:rPr>
                <w:rFonts w:cs="Times New Roman"/>
                <w:szCs w:val="24"/>
              </w:rPr>
              <w:t xml:space="preserve"> job recruiter website with AI powered bot</w:t>
            </w:r>
          </w:p>
        </w:tc>
      </w:tr>
      <w:tr w:rsidR="00B72855" w:rsidRPr="00EB3255" w14:paraId="12BA86D8" w14:textId="77777777" w:rsidTr="00EB3255">
        <w:trPr>
          <w:trHeight w:val="283"/>
        </w:trPr>
        <w:tc>
          <w:tcPr>
            <w:tcW w:w="3509" w:type="dxa"/>
            <w:shd w:val="clear" w:color="auto" w:fill="BFBFBF" w:themeFill="background1" w:themeFillShade="BF"/>
          </w:tcPr>
          <w:p w14:paraId="7B63A307" w14:textId="77777777" w:rsidR="005B67DB" w:rsidRPr="00EB3255" w:rsidRDefault="005B67DB">
            <w:pPr>
              <w:rPr>
                <w:rFonts w:cs="Times New Roman"/>
                <w:b/>
                <w:szCs w:val="24"/>
              </w:rPr>
            </w:pPr>
            <w:r w:rsidRPr="00EB3255">
              <w:rPr>
                <w:rFonts w:cs="Times New Roman"/>
                <w:b/>
                <w:szCs w:val="24"/>
              </w:rPr>
              <w:t>Supervisor</w:t>
            </w:r>
            <w:r w:rsidR="00D01BCE" w:rsidRPr="00EB3255">
              <w:rPr>
                <w:rFonts w:cs="Times New Roman"/>
                <w:b/>
                <w:szCs w:val="24"/>
              </w:rPr>
              <w:t>’s Name</w:t>
            </w:r>
          </w:p>
        </w:tc>
        <w:tc>
          <w:tcPr>
            <w:tcW w:w="6571" w:type="dxa"/>
            <w:gridSpan w:val="5"/>
            <w:shd w:val="clear" w:color="auto" w:fill="FFFFFF" w:themeFill="background1"/>
          </w:tcPr>
          <w:p w14:paraId="3872447F" w14:textId="7D1CEF83" w:rsidR="005B67DB" w:rsidRPr="00EB3255" w:rsidRDefault="00242B75">
            <w:pPr>
              <w:rPr>
                <w:rFonts w:cs="Times New Roman"/>
                <w:szCs w:val="24"/>
              </w:rPr>
            </w:pPr>
            <w:r w:rsidRPr="00242B75">
              <w:rPr>
                <w:rFonts w:cs="Times New Roman"/>
                <w:szCs w:val="24"/>
              </w:rPr>
              <w:t>Ms. Sithara Madhubashini</w:t>
            </w:r>
          </w:p>
        </w:tc>
      </w:tr>
      <w:tr w:rsidR="00B72855" w:rsidRPr="00EB3255" w14:paraId="33D43086" w14:textId="77777777" w:rsidTr="00EB3255">
        <w:trPr>
          <w:trHeight w:val="283"/>
        </w:trPr>
        <w:tc>
          <w:tcPr>
            <w:tcW w:w="3509" w:type="dxa"/>
            <w:shd w:val="clear" w:color="auto" w:fill="BFBFBF" w:themeFill="background1" w:themeFillShade="BF"/>
          </w:tcPr>
          <w:p w14:paraId="18D3C39E" w14:textId="365B1DCC" w:rsidR="0014533F" w:rsidRPr="00EB3255" w:rsidRDefault="00CE0C08">
            <w:pPr>
              <w:rPr>
                <w:rFonts w:cs="Times New Roman"/>
                <w:b/>
                <w:szCs w:val="24"/>
              </w:rPr>
            </w:pPr>
            <w:r w:rsidRPr="00EB3255">
              <w:rPr>
                <w:rFonts w:cs="Times New Roman"/>
                <w:b/>
                <w:szCs w:val="24"/>
              </w:rPr>
              <w:t>Instructor’s</w:t>
            </w:r>
            <w:r w:rsidR="00E629B5" w:rsidRPr="00EB3255">
              <w:rPr>
                <w:rFonts w:cs="Times New Roman"/>
                <w:b/>
                <w:szCs w:val="24"/>
              </w:rPr>
              <w:t xml:space="preserve"> </w:t>
            </w:r>
            <w:r w:rsidR="00752D68" w:rsidRPr="00EB3255">
              <w:rPr>
                <w:rFonts w:cs="Times New Roman"/>
                <w:b/>
                <w:szCs w:val="24"/>
              </w:rPr>
              <w:t>Name</w:t>
            </w:r>
          </w:p>
        </w:tc>
        <w:tc>
          <w:tcPr>
            <w:tcW w:w="6571" w:type="dxa"/>
            <w:gridSpan w:val="5"/>
            <w:shd w:val="clear" w:color="auto" w:fill="FFFFFF" w:themeFill="background1"/>
          </w:tcPr>
          <w:p w14:paraId="0F045241" w14:textId="12C77E48" w:rsidR="0014533F" w:rsidRPr="00EB3255" w:rsidRDefault="00242B75">
            <w:pPr>
              <w:rPr>
                <w:rFonts w:cs="Times New Roman"/>
                <w:szCs w:val="24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Mr. Nipuna Yasanga,  Ms. Chalini silva, Ms. Waruni Sangeetha</w:t>
            </w:r>
          </w:p>
        </w:tc>
      </w:tr>
      <w:tr w:rsidR="00B72855" w:rsidRPr="00EB3255" w14:paraId="548AB37D" w14:textId="77777777" w:rsidTr="00EB3255">
        <w:trPr>
          <w:trHeight w:val="283"/>
        </w:trPr>
        <w:tc>
          <w:tcPr>
            <w:tcW w:w="3509" w:type="dxa"/>
            <w:shd w:val="clear" w:color="auto" w:fill="BFBFBF" w:themeFill="background1" w:themeFillShade="BF"/>
          </w:tcPr>
          <w:p w14:paraId="6E566542" w14:textId="78D51886" w:rsidR="00832A83" w:rsidRPr="00EB3255" w:rsidRDefault="003775F0">
            <w:pPr>
              <w:rPr>
                <w:rFonts w:cs="Times New Roman"/>
                <w:b/>
                <w:szCs w:val="24"/>
              </w:rPr>
            </w:pPr>
            <w:r w:rsidRPr="00EB3255">
              <w:rPr>
                <w:rFonts w:cs="Times New Roman"/>
                <w:b/>
                <w:szCs w:val="24"/>
              </w:rPr>
              <w:t>Progress Report Number</w:t>
            </w:r>
          </w:p>
        </w:tc>
        <w:tc>
          <w:tcPr>
            <w:tcW w:w="1797" w:type="dxa"/>
            <w:shd w:val="clear" w:color="auto" w:fill="FFFFFF" w:themeFill="background1"/>
          </w:tcPr>
          <w:p w14:paraId="03779A5A" w14:textId="15AA2361" w:rsidR="00832A83" w:rsidRPr="00EB3255" w:rsidRDefault="00242B7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1</w:t>
            </w:r>
          </w:p>
        </w:tc>
        <w:tc>
          <w:tcPr>
            <w:tcW w:w="1747" w:type="dxa"/>
            <w:shd w:val="clear" w:color="auto" w:fill="BFBFBF" w:themeFill="background1" w:themeFillShade="BF"/>
          </w:tcPr>
          <w:p w14:paraId="1E692E76" w14:textId="77777777" w:rsidR="00832A83" w:rsidRPr="00EB3255" w:rsidRDefault="001540C0">
            <w:pPr>
              <w:rPr>
                <w:rFonts w:cs="Times New Roman"/>
                <w:b/>
                <w:szCs w:val="24"/>
              </w:rPr>
            </w:pPr>
            <w:r w:rsidRPr="00EB3255">
              <w:rPr>
                <w:rFonts w:cs="Times New Roman"/>
                <w:szCs w:val="24"/>
              </w:rPr>
              <w:t xml:space="preserve">   </w:t>
            </w:r>
            <w:r w:rsidR="00832A83" w:rsidRPr="00EB3255">
              <w:rPr>
                <w:rFonts w:cs="Times New Roman"/>
                <w:b/>
                <w:szCs w:val="24"/>
              </w:rPr>
              <w:t>Date</w:t>
            </w:r>
          </w:p>
        </w:tc>
        <w:tc>
          <w:tcPr>
            <w:tcW w:w="3027" w:type="dxa"/>
            <w:gridSpan w:val="3"/>
            <w:shd w:val="clear" w:color="auto" w:fill="FFFFFF" w:themeFill="background1"/>
          </w:tcPr>
          <w:p w14:paraId="44282E72" w14:textId="4FC88FA3" w:rsidR="00832A83" w:rsidRPr="00EB3255" w:rsidRDefault="00242B7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="004A5428">
              <w:rPr>
                <w:rFonts w:cs="Times New Roman"/>
                <w:szCs w:val="24"/>
              </w:rPr>
              <w:t>5</w:t>
            </w:r>
            <w:r>
              <w:rPr>
                <w:rFonts w:cs="Times New Roman"/>
                <w:szCs w:val="24"/>
              </w:rPr>
              <w:t>/03/2024</w:t>
            </w:r>
          </w:p>
        </w:tc>
      </w:tr>
      <w:tr w:rsidR="00B72855" w:rsidRPr="00EB3255" w14:paraId="7B72E122" w14:textId="77777777" w:rsidTr="00EB3255">
        <w:trPr>
          <w:trHeight w:val="283"/>
        </w:trPr>
        <w:tc>
          <w:tcPr>
            <w:tcW w:w="10080" w:type="dxa"/>
            <w:gridSpan w:val="6"/>
            <w:shd w:val="clear" w:color="auto" w:fill="BFBFBF" w:themeFill="background1" w:themeFillShade="BF"/>
          </w:tcPr>
          <w:p w14:paraId="6814A7B6" w14:textId="1C20029F" w:rsidR="00EB3255" w:rsidRPr="00EB3255" w:rsidRDefault="002C034A">
            <w:pPr>
              <w:rPr>
                <w:rFonts w:cs="Times New Roman"/>
                <w:b/>
                <w:szCs w:val="24"/>
              </w:rPr>
            </w:pPr>
            <w:r w:rsidRPr="00EB3255">
              <w:rPr>
                <w:rFonts w:cs="Times New Roman"/>
                <w:b/>
                <w:szCs w:val="24"/>
              </w:rPr>
              <w:t xml:space="preserve">Summary of work </w:t>
            </w:r>
            <w:r w:rsidR="0088777C" w:rsidRPr="00EB3255">
              <w:rPr>
                <w:rFonts w:cs="Times New Roman"/>
                <w:b/>
                <w:szCs w:val="24"/>
              </w:rPr>
              <w:t xml:space="preserve">carried out </w:t>
            </w:r>
            <w:r w:rsidR="003775F0" w:rsidRPr="00EB3255">
              <w:rPr>
                <w:rFonts w:cs="Times New Roman"/>
                <w:b/>
                <w:szCs w:val="24"/>
              </w:rPr>
              <w:t>after the previous progress report submission</w:t>
            </w:r>
            <w:r w:rsidR="00EB3255">
              <w:rPr>
                <w:rFonts w:cs="Times New Roman"/>
                <w:b/>
                <w:szCs w:val="24"/>
              </w:rPr>
              <w:t>:</w:t>
            </w:r>
          </w:p>
        </w:tc>
      </w:tr>
      <w:tr w:rsidR="00B72855" w:rsidRPr="00EB3255" w14:paraId="2A6333FE" w14:textId="77777777" w:rsidTr="00EB3255">
        <w:trPr>
          <w:trHeight w:val="3628"/>
        </w:trPr>
        <w:tc>
          <w:tcPr>
            <w:tcW w:w="10080" w:type="dxa"/>
            <w:gridSpan w:val="6"/>
            <w:shd w:val="clear" w:color="auto" w:fill="FFFFFF" w:themeFill="background1"/>
          </w:tcPr>
          <w:p w14:paraId="47ADDCFD" w14:textId="77777777" w:rsidR="00363369" w:rsidRPr="00EB3255" w:rsidRDefault="00363369" w:rsidP="00363369">
            <w:pPr>
              <w:rPr>
                <w:rFonts w:cs="Times New Roman"/>
                <w:szCs w:val="24"/>
              </w:rPr>
            </w:pPr>
          </w:p>
          <w:p w14:paraId="32B450A8" w14:textId="2556E247" w:rsidR="00363369" w:rsidRDefault="008506D6" w:rsidP="00363369">
            <w:r w:rsidRPr="008506D6">
              <w:rPr>
                <w:rFonts w:cs="Times New Roman"/>
                <w:szCs w:val="24"/>
              </w:rPr>
              <w:t xml:space="preserve">Identifying an existing issue, we gathered new ideas for our project. Following that, we asked the supervisor for </w:t>
            </w:r>
            <w:r w:rsidR="004A5428">
              <w:rPr>
                <w:rFonts w:cs="Times New Roman"/>
                <w:szCs w:val="24"/>
              </w:rPr>
              <w:t>her</w:t>
            </w:r>
            <w:r w:rsidRPr="008506D6">
              <w:rPr>
                <w:rFonts w:cs="Times New Roman"/>
                <w:szCs w:val="24"/>
              </w:rPr>
              <w:t xml:space="preserve"> opinion.</w:t>
            </w:r>
            <w:r>
              <w:rPr>
                <w:rFonts w:cs="Times New Roman"/>
                <w:szCs w:val="24"/>
              </w:rPr>
              <w:t xml:space="preserve"> After that meeting, we finalized our project idea as E</w:t>
            </w:r>
            <w:r w:rsidRPr="008506D6">
              <w:t>-bill predictor using machine learning.</w:t>
            </w:r>
            <w:r>
              <w:t xml:space="preserve"> </w:t>
            </w:r>
            <w:r w:rsidRPr="008506D6">
              <w:t xml:space="preserve">We then gathered additional information regarding our </w:t>
            </w:r>
            <w:r>
              <w:t xml:space="preserve">project. </w:t>
            </w:r>
            <w:r w:rsidRPr="008506D6">
              <w:t>Subsequently,</w:t>
            </w:r>
            <w:r>
              <w:t xml:space="preserve"> we created our presentation. </w:t>
            </w:r>
            <w:r w:rsidR="004A5428" w:rsidRPr="004A5428">
              <w:t>We then showed our supervisor the presentation and received feedback.</w:t>
            </w:r>
          </w:p>
          <w:p w14:paraId="3F53F0A7" w14:textId="3B9D88EC" w:rsidR="004A5428" w:rsidRPr="008506D6" w:rsidRDefault="004A5428" w:rsidP="00363369">
            <w:r>
              <w:t xml:space="preserve">After that, we presented the presentation to the panel and got feedback. Then approved our project idea but we changed our project idea. We finalized our new project idea as </w:t>
            </w:r>
            <w:r w:rsidR="00D62559">
              <w:t>SkillSync</w:t>
            </w:r>
            <w:r>
              <w:rPr>
                <w:rFonts w:cs="Times New Roman"/>
                <w:szCs w:val="24"/>
              </w:rPr>
              <w:t xml:space="preserve"> job recruiter website with AI powered bot</w:t>
            </w:r>
            <w:r>
              <w:rPr>
                <w:rFonts w:cs="Times New Roman"/>
                <w:szCs w:val="24"/>
              </w:rPr>
              <w:t>.</w:t>
            </w:r>
          </w:p>
          <w:p w14:paraId="37BF6623" w14:textId="77777777" w:rsidR="00363369" w:rsidRPr="00EB3255" w:rsidRDefault="00363369" w:rsidP="00363369">
            <w:pPr>
              <w:rPr>
                <w:rFonts w:cs="Times New Roman"/>
                <w:szCs w:val="24"/>
              </w:rPr>
            </w:pPr>
          </w:p>
          <w:p w14:paraId="4E52A1D3" w14:textId="77777777" w:rsidR="00363369" w:rsidRPr="00EB3255" w:rsidRDefault="00363369" w:rsidP="00363369">
            <w:pPr>
              <w:rPr>
                <w:rFonts w:cs="Times New Roman"/>
                <w:szCs w:val="24"/>
              </w:rPr>
            </w:pPr>
          </w:p>
          <w:p w14:paraId="359214E4" w14:textId="77777777" w:rsidR="00363369" w:rsidRPr="00EB3255" w:rsidRDefault="00363369" w:rsidP="00363369">
            <w:pPr>
              <w:rPr>
                <w:rFonts w:cs="Times New Roman"/>
                <w:szCs w:val="24"/>
              </w:rPr>
            </w:pPr>
          </w:p>
          <w:p w14:paraId="4900E889" w14:textId="77777777" w:rsidR="00363369" w:rsidRPr="00EB3255" w:rsidRDefault="00363369" w:rsidP="00363369">
            <w:pPr>
              <w:rPr>
                <w:rFonts w:cs="Times New Roman"/>
                <w:szCs w:val="24"/>
              </w:rPr>
            </w:pPr>
          </w:p>
          <w:p w14:paraId="010187D4" w14:textId="77777777" w:rsidR="00363369" w:rsidRPr="00EB3255" w:rsidRDefault="00363369" w:rsidP="00363369">
            <w:pPr>
              <w:rPr>
                <w:rFonts w:cs="Times New Roman"/>
                <w:szCs w:val="24"/>
              </w:rPr>
            </w:pPr>
          </w:p>
          <w:p w14:paraId="388503FB" w14:textId="77777777" w:rsidR="00363369" w:rsidRPr="00EB3255" w:rsidRDefault="00363369" w:rsidP="00363369">
            <w:pPr>
              <w:rPr>
                <w:rFonts w:cs="Times New Roman"/>
                <w:szCs w:val="24"/>
              </w:rPr>
            </w:pPr>
          </w:p>
          <w:p w14:paraId="4A392363" w14:textId="77777777" w:rsidR="00363369" w:rsidRPr="00EB3255" w:rsidRDefault="00363369" w:rsidP="00363369">
            <w:pPr>
              <w:rPr>
                <w:rFonts w:cs="Times New Roman"/>
                <w:szCs w:val="24"/>
              </w:rPr>
            </w:pPr>
          </w:p>
          <w:p w14:paraId="20DC960C" w14:textId="77777777" w:rsidR="00363369" w:rsidRPr="00EB3255" w:rsidRDefault="00363369" w:rsidP="00363369">
            <w:pPr>
              <w:rPr>
                <w:rFonts w:cs="Times New Roman"/>
                <w:szCs w:val="24"/>
              </w:rPr>
            </w:pPr>
          </w:p>
          <w:p w14:paraId="2140AC41" w14:textId="6FD8AC32" w:rsidR="00363369" w:rsidRDefault="00363369" w:rsidP="00363369">
            <w:pPr>
              <w:rPr>
                <w:rFonts w:cs="Times New Roman"/>
                <w:szCs w:val="24"/>
              </w:rPr>
            </w:pPr>
          </w:p>
          <w:p w14:paraId="6652FD23" w14:textId="18C6150A" w:rsidR="00EB3255" w:rsidRDefault="00EB3255" w:rsidP="00363369">
            <w:pPr>
              <w:rPr>
                <w:rFonts w:cs="Times New Roman"/>
                <w:szCs w:val="24"/>
              </w:rPr>
            </w:pPr>
          </w:p>
          <w:p w14:paraId="0221D4A3" w14:textId="66E726F0" w:rsidR="00EB3255" w:rsidRDefault="00EB3255" w:rsidP="00363369">
            <w:pPr>
              <w:rPr>
                <w:rFonts w:cs="Times New Roman"/>
                <w:szCs w:val="24"/>
              </w:rPr>
            </w:pPr>
          </w:p>
          <w:p w14:paraId="4CCDA818" w14:textId="08B68893" w:rsidR="00EB3255" w:rsidRDefault="00EB3255" w:rsidP="00363369">
            <w:pPr>
              <w:rPr>
                <w:rFonts w:cs="Times New Roman"/>
                <w:szCs w:val="24"/>
              </w:rPr>
            </w:pPr>
          </w:p>
          <w:p w14:paraId="5DA21970" w14:textId="2EB6B3B5" w:rsidR="00EB3255" w:rsidRDefault="00EB3255" w:rsidP="00363369">
            <w:pPr>
              <w:rPr>
                <w:rFonts w:cs="Times New Roman"/>
                <w:szCs w:val="24"/>
              </w:rPr>
            </w:pPr>
          </w:p>
          <w:p w14:paraId="3218EE50" w14:textId="017B3873" w:rsidR="00EB3255" w:rsidRDefault="00EB3255" w:rsidP="00363369">
            <w:pPr>
              <w:rPr>
                <w:rFonts w:cs="Times New Roman"/>
                <w:szCs w:val="24"/>
              </w:rPr>
            </w:pPr>
          </w:p>
          <w:p w14:paraId="3CA53EB3" w14:textId="71473BAC" w:rsidR="00363369" w:rsidRPr="00EB3255" w:rsidRDefault="00363369" w:rsidP="00363369">
            <w:pPr>
              <w:rPr>
                <w:rFonts w:cs="Times New Roman"/>
                <w:szCs w:val="24"/>
              </w:rPr>
            </w:pPr>
          </w:p>
        </w:tc>
      </w:tr>
      <w:tr w:rsidR="00B72855" w:rsidRPr="00EB3255" w14:paraId="1A07978B" w14:textId="77777777" w:rsidTr="00EB3255">
        <w:tc>
          <w:tcPr>
            <w:tcW w:w="10080" w:type="dxa"/>
            <w:gridSpan w:val="6"/>
            <w:shd w:val="clear" w:color="auto" w:fill="BFBFBF" w:themeFill="background1" w:themeFillShade="BF"/>
          </w:tcPr>
          <w:p w14:paraId="3ACE5E62" w14:textId="548AD1BF" w:rsidR="00475329" w:rsidRPr="00EB3255" w:rsidRDefault="002C034A">
            <w:pPr>
              <w:rPr>
                <w:rFonts w:cs="Times New Roman"/>
                <w:b/>
                <w:szCs w:val="24"/>
              </w:rPr>
            </w:pPr>
            <w:r w:rsidRPr="00EB3255">
              <w:rPr>
                <w:rFonts w:cs="Times New Roman"/>
                <w:b/>
                <w:szCs w:val="24"/>
              </w:rPr>
              <w:t xml:space="preserve">Individual </w:t>
            </w:r>
            <w:r w:rsidR="00CB1357" w:rsidRPr="00EB3255">
              <w:rPr>
                <w:rFonts w:cs="Times New Roman"/>
                <w:b/>
                <w:szCs w:val="24"/>
              </w:rPr>
              <w:t>c</w:t>
            </w:r>
            <w:r w:rsidRPr="00EB3255">
              <w:rPr>
                <w:rFonts w:cs="Times New Roman"/>
                <w:b/>
                <w:szCs w:val="24"/>
              </w:rPr>
              <w:t xml:space="preserve">ontribution </w:t>
            </w:r>
            <w:r w:rsidR="003775F0" w:rsidRPr="00EB3255">
              <w:rPr>
                <w:rFonts w:cs="Times New Roman"/>
                <w:b/>
                <w:szCs w:val="24"/>
              </w:rPr>
              <w:t>after the previous progress report submission</w:t>
            </w:r>
          </w:p>
        </w:tc>
      </w:tr>
      <w:tr w:rsidR="00B72855" w:rsidRPr="00EB3255" w14:paraId="53B0FD76" w14:textId="77777777" w:rsidTr="00EB3255">
        <w:tc>
          <w:tcPr>
            <w:tcW w:w="3509" w:type="dxa"/>
            <w:shd w:val="clear" w:color="auto" w:fill="FFFFFF" w:themeFill="background1"/>
          </w:tcPr>
          <w:p w14:paraId="304D5CFB" w14:textId="1AD1062C" w:rsidR="006B4258" w:rsidRPr="006B2FAF" w:rsidRDefault="00242B75" w:rsidP="008506D6">
            <w:pPr>
              <w:rPr>
                <w:rFonts w:cs="Times New Roman"/>
                <w:color w:val="AEAAAA" w:themeColor="background2" w:themeShade="BF"/>
                <w:szCs w:val="24"/>
              </w:rPr>
            </w:pPr>
            <w:r>
              <w:rPr>
                <w:shd w:val="clear" w:color="auto" w:fill="FFFFFF"/>
              </w:rPr>
              <w:t>A.P.J.K.V. Gunawardana</w:t>
            </w:r>
          </w:p>
        </w:tc>
        <w:tc>
          <w:tcPr>
            <w:tcW w:w="6571" w:type="dxa"/>
            <w:gridSpan w:val="5"/>
            <w:shd w:val="clear" w:color="auto" w:fill="FFFFFF" w:themeFill="background1"/>
          </w:tcPr>
          <w:p w14:paraId="04830A35" w14:textId="2777F2AE" w:rsidR="00EC718C" w:rsidRDefault="00EC718C" w:rsidP="00EC718C">
            <w:r>
              <w:t>C</w:t>
            </w:r>
            <w:r w:rsidRPr="00EC718C">
              <w:t xml:space="preserve">ollected </w:t>
            </w:r>
            <w:r w:rsidRPr="00EC718C">
              <w:t>several</w:t>
            </w:r>
            <w:r w:rsidRPr="00EC718C">
              <w:t xml:space="preserve"> project ideas</w:t>
            </w:r>
            <w:r>
              <w:t>.</w:t>
            </w:r>
          </w:p>
          <w:p w14:paraId="55EBD5B0" w14:textId="5F4AF672" w:rsidR="00BE147D" w:rsidRDefault="00BE147D" w:rsidP="00EC718C">
            <w:r>
              <w:t>Collected research papers and g</w:t>
            </w:r>
            <w:r w:rsidR="008506D6">
              <w:t>o</w:t>
            </w:r>
            <w:r>
              <w:t>t ideas.</w:t>
            </w:r>
          </w:p>
          <w:p w14:paraId="22F83608" w14:textId="247D20FF" w:rsidR="00EC718C" w:rsidRPr="006B2FAF" w:rsidRDefault="00EC718C" w:rsidP="00EC718C">
            <w:r w:rsidRPr="00EC718C">
              <w:t>Help</w:t>
            </w:r>
            <w:r w:rsidR="00BE147D">
              <w:t>ed</w:t>
            </w:r>
            <w:r w:rsidRPr="00EC718C">
              <w:t xml:space="preserve"> to </w:t>
            </w:r>
            <w:r w:rsidRPr="00EC718C">
              <w:t>create</w:t>
            </w:r>
            <w:r w:rsidRPr="00EC718C">
              <w:t xml:space="preserve"> </w:t>
            </w:r>
            <w:r w:rsidRPr="00EC718C">
              <w:t>presentation</w:t>
            </w:r>
            <w:r>
              <w:t xml:space="preserve"> </w:t>
            </w:r>
            <w:r w:rsidRPr="00EC718C">
              <w:t>and gather</w:t>
            </w:r>
            <w:r w:rsidR="00BE147D">
              <w:t>ed</w:t>
            </w:r>
            <w:r w:rsidRPr="00EC718C">
              <w:t xml:space="preserve"> information for topics</w:t>
            </w:r>
            <w:r>
              <w:t>.</w:t>
            </w:r>
          </w:p>
          <w:p w14:paraId="7414C332" w14:textId="77777777" w:rsidR="004979D0" w:rsidRPr="006B2FAF" w:rsidRDefault="004979D0" w:rsidP="006B2FAF">
            <w:pPr>
              <w:pStyle w:val="ListParagraph"/>
              <w:jc w:val="center"/>
              <w:rPr>
                <w:rFonts w:cs="Times New Roman"/>
                <w:color w:val="AEAAAA" w:themeColor="background2" w:themeShade="BF"/>
                <w:szCs w:val="24"/>
              </w:rPr>
            </w:pPr>
          </w:p>
          <w:p w14:paraId="7464A23D" w14:textId="39B414CB" w:rsidR="004979D0" w:rsidRPr="006B2FAF" w:rsidRDefault="004979D0" w:rsidP="006B2FAF">
            <w:pPr>
              <w:pStyle w:val="ListParagraph"/>
              <w:jc w:val="center"/>
              <w:rPr>
                <w:rFonts w:cs="Times New Roman"/>
                <w:color w:val="AEAAAA" w:themeColor="background2" w:themeShade="BF"/>
                <w:szCs w:val="24"/>
              </w:rPr>
            </w:pPr>
          </w:p>
        </w:tc>
      </w:tr>
      <w:tr w:rsidR="00B72855" w:rsidRPr="00EB3255" w14:paraId="100D9B67" w14:textId="77777777" w:rsidTr="00EB3255">
        <w:trPr>
          <w:trHeight w:val="392"/>
        </w:trPr>
        <w:tc>
          <w:tcPr>
            <w:tcW w:w="3509" w:type="dxa"/>
            <w:shd w:val="clear" w:color="auto" w:fill="FFFFFF" w:themeFill="background1"/>
          </w:tcPr>
          <w:p w14:paraId="47F88915" w14:textId="5B25FA7F" w:rsidR="00752160" w:rsidRPr="006B2FAF" w:rsidRDefault="00242B75" w:rsidP="008506D6">
            <w:pPr>
              <w:rPr>
                <w:rFonts w:cs="Times New Roman"/>
                <w:color w:val="A6A6A6" w:themeColor="background1" w:themeShade="A6"/>
                <w:szCs w:val="24"/>
              </w:rPr>
            </w:pPr>
            <w:r>
              <w:rPr>
                <w:shd w:val="clear" w:color="auto" w:fill="FFFFFF"/>
              </w:rPr>
              <w:t>H.T.D.G. Lawanya</w:t>
            </w:r>
          </w:p>
        </w:tc>
        <w:tc>
          <w:tcPr>
            <w:tcW w:w="6571" w:type="dxa"/>
            <w:gridSpan w:val="5"/>
            <w:shd w:val="clear" w:color="auto" w:fill="FFFFFF" w:themeFill="background1"/>
          </w:tcPr>
          <w:p w14:paraId="030B57CA" w14:textId="7FDA3110" w:rsidR="00EC718C" w:rsidRDefault="00EC718C" w:rsidP="00EC718C">
            <w:r>
              <w:t>C</w:t>
            </w:r>
            <w:r w:rsidRPr="00EC718C">
              <w:t xml:space="preserve">ollected </w:t>
            </w:r>
            <w:r w:rsidRPr="00EC718C">
              <w:t>several</w:t>
            </w:r>
            <w:r w:rsidRPr="00EC718C">
              <w:t xml:space="preserve"> project ideas</w:t>
            </w:r>
            <w:r>
              <w:t xml:space="preserve">. </w:t>
            </w:r>
          </w:p>
          <w:p w14:paraId="1C7EAA8B" w14:textId="779BD50C" w:rsidR="008506D6" w:rsidRDefault="008506D6" w:rsidP="00EC718C">
            <w:r>
              <w:t>Searched for information about exiting systems.</w:t>
            </w:r>
          </w:p>
          <w:p w14:paraId="0177D6DA" w14:textId="777CCEE7" w:rsidR="008B37F1" w:rsidRPr="006B2FAF" w:rsidRDefault="00EC718C" w:rsidP="00EC718C">
            <w:r w:rsidRPr="00EC718C">
              <w:t>Help</w:t>
            </w:r>
            <w:r w:rsidR="00BE147D">
              <w:t>ed</w:t>
            </w:r>
            <w:r w:rsidRPr="00EC718C">
              <w:t xml:space="preserve"> to create </w:t>
            </w:r>
            <w:r w:rsidRPr="00EC718C">
              <w:t>presentation</w:t>
            </w:r>
            <w:r>
              <w:t xml:space="preserve"> </w:t>
            </w:r>
            <w:r w:rsidRPr="00EC718C">
              <w:t>and gather</w:t>
            </w:r>
            <w:r w:rsidR="00BE147D">
              <w:t>ed</w:t>
            </w:r>
            <w:r w:rsidRPr="00EC718C">
              <w:t xml:space="preserve"> information for topics</w:t>
            </w:r>
            <w:r>
              <w:t>.</w:t>
            </w:r>
          </w:p>
          <w:p w14:paraId="6D7A0CB5" w14:textId="77777777" w:rsidR="004979D0" w:rsidRPr="006B2FAF" w:rsidRDefault="004979D0" w:rsidP="006B2FAF">
            <w:pPr>
              <w:pStyle w:val="ListParagraph"/>
              <w:jc w:val="center"/>
              <w:rPr>
                <w:rFonts w:cs="Times New Roman"/>
                <w:color w:val="AEAAAA" w:themeColor="background2" w:themeShade="BF"/>
                <w:szCs w:val="24"/>
              </w:rPr>
            </w:pPr>
          </w:p>
          <w:p w14:paraId="08B482E1" w14:textId="1C86FBD5" w:rsidR="004979D0" w:rsidRPr="006B2FAF" w:rsidRDefault="004979D0" w:rsidP="006B2FAF">
            <w:pPr>
              <w:pStyle w:val="ListParagraph"/>
              <w:jc w:val="center"/>
              <w:rPr>
                <w:rFonts w:cs="Times New Roman"/>
                <w:szCs w:val="24"/>
              </w:rPr>
            </w:pPr>
          </w:p>
        </w:tc>
      </w:tr>
      <w:tr w:rsidR="00B72855" w:rsidRPr="00EB3255" w14:paraId="763890AD" w14:textId="77777777" w:rsidTr="00EB3255">
        <w:tc>
          <w:tcPr>
            <w:tcW w:w="3509" w:type="dxa"/>
            <w:shd w:val="clear" w:color="auto" w:fill="FFFFFF" w:themeFill="background1"/>
          </w:tcPr>
          <w:p w14:paraId="750F7197" w14:textId="3752524A" w:rsidR="00752160" w:rsidRPr="006B2FAF" w:rsidRDefault="00242B75" w:rsidP="008506D6">
            <w:pPr>
              <w:rPr>
                <w:rFonts w:cs="Times New Roman"/>
                <w:color w:val="A6A6A6" w:themeColor="background1" w:themeShade="A6"/>
                <w:szCs w:val="24"/>
              </w:rPr>
            </w:pPr>
            <w:r>
              <w:rPr>
                <w:shd w:val="clear" w:color="auto" w:fill="FFFFFF"/>
              </w:rPr>
              <w:t>K.A.M.M.U. Kuruppu</w:t>
            </w:r>
          </w:p>
        </w:tc>
        <w:tc>
          <w:tcPr>
            <w:tcW w:w="6571" w:type="dxa"/>
            <w:gridSpan w:val="5"/>
            <w:shd w:val="clear" w:color="auto" w:fill="FFFFFF" w:themeFill="background1"/>
          </w:tcPr>
          <w:p w14:paraId="50434626" w14:textId="77777777" w:rsidR="00EC718C" w:rsidRDefault="00EC718C" w:rsidP="00EC718C">
            <w:r>
              <w:t>C</w:t>
            </w:r>
            <w:r w:rsidRPr="00EC718C">
              <w:t>ollected several project ideas</w:t>
            </w:r>
            <w:r>
              <w:t xml:space="preserve">. </w:t>
            </w:r>
          </w:p>
          <w:p w14:paraId="73F8FDE8" w14:textId="65D2654E" w:rsidR="00BE147D" w:rsidRDefault="00BE147D" w:rsidP="00BE147D">
            <w:r>
              <w:t>C</w:t>
            </w:r>
            <w:r w:rsidRPr="00EC718C">
              <w:t>reate</w:t>
            </w:r>
            <w:r>
              <w:t>d</w:t>
            </w:r>
            <w:r w:rsidRPr="00EC718C">
              <w:t xml:space="preserve"> presentation</w:t>
            </w:r>
            <w:r>
              <w:t xml:space="preserve"> </w:t>
            </w:r>
            <w:r w:rsidRPr="00EC718C">
              <w:t xml:space="preserve">and </w:t>
            </w:r>
            <w:r w:rsidRPr="00EC718C">
              <w:t>gathered</w:t>
            </w:r>
            <w:r w:rsidRPr="00EC718C">
              <w:t xml:space="preserve"> information for topics</w:t>
            </w:r>
            <w:r>
              <w:t>.</w:t>
            </w:r>
          </w:p>
          <w:p w14:paraId="1618D495" w14:textId="742266ED" w:rsidR="004979D0" w:rsidRPr="006B2FAF" w:rsidRDefault="00EC718C" w:rsidP="00EC718C">
            <w:r>
              <w:t>P</w:t>
            </w:r>
            <w:r w:rsidRPr="00EC718C">
              <w:t>resent</w:t>
            </w:r>
            <w:r w:rsidR="00BE147D">
              <w:t>ed</w:t>
            </w:r>
            <w:r w:rsidRPr="00EC718C">
              <w:t xml:space="preserve"> at the presentation.</w:t>
            </w:r>
          </w:p>
          <w:p w14:paraId="51EFC3D5" w14:textId="54F8FBCC" w:rsidR="004979D0" w:rsidRPr="006B2FAF" w:rsidRDefault="004979D0" w:rsidP="006B2FAF">
            <w:pPr>
              <w:pStyle w:val="ListParagraph"/>
              <w:jc w:val="center"/>
              <w:rPr>
                <w:rFonts w:cs="Times New Roman"/>
                <w:szCs w:val="24"/>
              </w:rPr>
            </w:pPr>
          </w:p>
        </w:tc>
      </w:tr>
      <w:tr w:rsidR="00B72855" w:rsidRPr="00EB3255" w14:paraId="294FDF26" w14:textId="77777777" w:rsidTr="00EB3255">
        <w:trPr>
          <w:trHeight w:val="410"/>
        </w:trPr>
        <w:tc>
          <w:tcPr>
            <w:tcW w:w="3509" w:type="dxa"/>
            <w:shd w:val="clear" w:color="auto" w:fill="FFFFFF" w:themeFill="background1"/>
          </w:tcPr>
          <w:p w14:paraId="731335EE" w14:textId="7F5EDFAE" w:rsidR="00752160" w:rsidRPr="006B2FAF" w:rsidRDefault="00242B75" w:rsidP="008506D6">
            <w:pPr>
              <w:rPr>
                <w:rFonts w:cs="Times New Roman"/>
                <w:color w:val="A6A6A6" w:themeColor="background1" w:themeShade="A6"/>
                <w:szCs w:val="24"/>
              </w:rPr>
            </w:pPr>
            <w:r>
              <w:rPr>
                <w:shd w:val="clear" w:color="auto" w:fill="FFFFFF"/>
              </w:rPr>
              <w:t>K.A.I. Oshada</w:t>
            </w:r>
          </w:p>
        </w:tc>
        <w:tc>
          <w:tcPr>
            <w:tcW w:w="6571" w:type="dxa"/>
            <w:gridSpan w:val="5"/>
            <w:shd w:val="clear" w:color="auto" w:fill="FFFFFF" w:themeFill="background1"/>
          </w:tcPr>
          <w:p w14:paraId="1EC4156C" w14:textId="77777777" w:rsidR="00EC718C" w:rsidRDefault="00EC718C" w:rsidP="00EC718C">
            <w:r>
              <w:t>C</w:t>
            </w:r>
            <w:r w:rsidRPr="00EC718C">
              <w:t>ollected several project ideas</w:t>
            </w:r>
            <w:r>
              <w:t xml:space="preserve">. </w:t>
            </w:r>
          </w:p>
          <w:p w14:paraId="5F507EA6" w14:textId="67BD3634" w:rsidR="00EC718C" w:rsidRDefault="00EC718C" w:rsidP="00EC718C">
            <w:r w:rsidRPr="00EC718C">
              <w:t>Help</w:t>
            </w:r>
            <w:r w:rsidR="00BE147D">
              <w:t>ed</w:t>
            </w:r>
            <w:r w:rsidRPr="00EC718C">
              <w:t xml:space="preserve"> to create presentation</w:t>
            </w:r>
            <w:r>
              <w:t xml:space="preserve"> </w:t>
            </w:r>
            <w:r w:rsidRPr="00EC718C">
              <w:t>and gather</w:t>
            </w:r>
            <w:r w:rsidR="00BE147D">
              <w:t>ed</w:t>
            </w:r>
            <w:r w:rsidRPr="00EC718C">
              <w:t xml:space="preserve"> information for topics</w:t>
            </w:r>
            <w:r>
              <w:t>.</w:t>
            </w:r>
          </w:p>
          <w:p w14:paraId="6F461C5F" w14:textId="5AFA043D" w:rsidR="00EC718C" w:rsidRPr="006B2FAF" w:rsidRDefault="00EC718C" w:rsidP="00EC718C">
            <w:r>
              <w:t>P</w:t>
            </w:r>
            <w:r w:rsidRPr="00EC718C">
              <w:t>resent</w:t>
            </w:r>
            <w:r w:rsidR="00BE147D">
              <w:t>ed</w:t>
            </w:r>
            <w:r w:rsidRPr="00EC718C">
              <w:t xml:space="preserve"> at the presentation.</w:t>
            </w:r>
          </w:p>
          <w:p w14:paraId="5F30D41C" w14:textId="77777777" w:rsidR="00EC718C" w:rsidRPr="006B2FAF" w:rsidRDefault="00EC718C" w:rsidP="00EC718C"/>
          <w:p w14:paraId="51A7B176" w14:textId="1CFC818F" w:rsidR="004979D0" w:rsidRPr="00EC718C" w:rsidRDefault="004979D0" w:rsidP="00EC718C">
            <w:pPr>
              <w:rPr>
                <w:rFonts w:cs="Times New Roman"/>
                <w:szCs w:val="24"/>
              </w:rPr>
            </w:pPr>
          </w:p>
        </w:tc>
      </w:tr>
      <w:tr w:rsidR="004979D0" w:rsidRPr="00EB3255" w14:paraId="4921E378" w14:textId="77777777" w:rsidTr="00EB3255">
        <w:tc>
          <w:tcPr>
            <w:tcW w:w="3509" w:type="dxa"/>
            <w:shd w:val="clear" w:color="auto" w:fill="FFFFFF" w:themeFill="background1"/>
          </w:tcPr>
          <w:p w14:paraId="58BF3AD8" w14:textId="6ADBC274" w:rsidR="004979D0" w:rsidRPr="006B2FAF" w:rsidRDefault="00242B75" w:rsidP="008506D6">
            <w:pPr>
              <w:rPr>
                <w:rFonts w:cs="Times New Roman"/>
                <w:szCs w:val="24"/>
              </w:rPr>
            </w:pPr>
            <w:r>
              <w:rPr>
                <w:shd w:val="clear" w:color="auto" w:fill="FFFFFF"/>
              </w:rPr>
              <w:lastRenderedPageBreak/>
              <w:t>Y.V.H.G. Ranathunga</w:t>
            </w:r>
          </w:p>
        </w:tc>
        <w:tc>
          <w:tcPr>
            <w:tcW w:w="6571" w:type="dxa"/>
            <w:gridSpan w:val="5"/>
            <w:shd w:val="clear" w:color="auto" w:fill="FFFFFF" w:themeFill="background1"/>
          </w:tcPr>
          <w:p w14:paraId="637687E7" w14:textId="77777777" w:rsidR="00EC718C" w:rsidRDefault="00EC718C" w:rsidP="00EC718C">
            <w:r>
              <w:t>C</w:t>
            </w:r>
            <w:r w:rsidRPr="00EC718C">
              <w:t>ollected several project ideas</w:t>
            </w:r>
            <w:r>
              <w:t xml:space="preserve">. </w:t>
            </w:r>
          </w:p>
          <w:p w14:paraId="2E178983" w14:textId="263479B5" w:rsidR="00EC718C" w:rsidRPr="006B2FAF" w:rsidRDefault="00EC718C" w:rsidP="00EC718C">
            <w:r w:rsidRPr="00EC718C">
              <w:t>Help</w:t>
            </w:r>
            <w:r w:rsidR="00BE147D">
              <w:t>ed</w:t>
            </w:r>
            <w:r w:rsidRPr="00EC718C">
              <w:t xml:space="preserve"> to create </w:t>
            </w:r>
            <w:r w:rsidRPr="00EC718C">
              <w:t>presentation</w:t>
            </w:r>
            <w:r>
              <w:t xml:space="preserve"> </w:t>
            </w:r>
            <w:r w:rsidRPr="00EC718C">
              <w:t>and gather</w:t>
            </w:r>
            <w:r w:rsidR="00BE147D">
              <w:t>ed</w:t>
            </w:r>
            <w:r w:rsidRPr="00EC718C">
              <w:t xml:space="preserve"> information for topics</w:t>
            </w:r>
            <w:r>
              <w:t>.</w:t>
            </w:r>
          </w:p>
          <w:p w14:paraId="0CE02F43" w14:textId="37FEB925" w:rsidR="00EC718C" w:rsidRPr="006B2FAF" w:rsidRDefault="00EC718C" w:rsidP="00EC718C">
            <w:r>
              <w:t>P</w:t>
            </w:r>
            <w:r w:rsidRPr="00EC718C">
              <w:t>resent</w:t>
            </w:r>
            <w:r w:rsidR="00BE147D">
              <w:t>ed</w:t>
            </w:r>
            <w:r w:rsidRPr="00EC718C">
              <w:t xml:space="preserve"> at the presentation.</w:t>
            </w:r>
          </w:p>
          <w:p w14:paraId="2BDC9A8D" w14:textId="77777777" w:rsidR="004979D0" w:rsidRPr="006B2FAF" w:rsidRDefault="004979D0" w:rsidP="006B2FAF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6B2FAF" w:rsidRPr="00EB3255" w14:paraId="4E5B501D" w14:textId="77777777" w:rsidTr="00EB3255">
        <w:tc>
          <w:tcPr>
            <w:tcW w:w="10080" w:type="dxa"/>
            <w:gridSpan w:val="6"/>
            <w:shd w:val="clear" w:color="auto" w:fill="BFBFBF" w:themeFill="background1" w:themeFillShade="BF"/>
          </w:tcPr>
          <w:p w14:paraId="3DCBCBEE" w14:textId="34DEDD2B" w:rsidR="006B2FAF" w:rsidRPr="00EB3255" w:rsidRDefault="006B2FAF" w:rsidP="006B2FAF">
            <w:pPr>
              <w:tabs>
                <w:tab w:val="left" w:pos="2550"/>
              </w:tabs>
              <w:rPr>
                <w:rFonts w:cs="Times New Roman"/>
                <w:b/>
                <w:szCs w:val="24"/>
              </w:rPr>
            </w:pPr>
            <w:r w:rsidRPr="00EB3255">
              <w:rPr>
                <w:rFonts w:cs="Times New Roman"/>
                <w:b/>
                <w:szCs w:val="24"/>
              </w:rPr>
              <w:t>Meeting Outcomes</w:t>
            </w:r>
          </w:p>
        </w:tc>
      </w:tr>
      <w:tr w:rsidR="006B2FAF" w:rsidRPr="00EB3255" w14:paraId="4705C750" w14:textId="77777777" w:rsidTr="00EB3255">
        <w:tc>
          <w:tcPr>
            <w:tcW w:w="10080" w:type="dxa"/>
            <w:gridSpan w:val="6"/>
            <w:shd w:val="clear" w:color="auto" w:fill="FFFFFF" w:themeFill="background1"/>
          </w:tcPr>
          <w:p w14:paraId="7368B64C" w14:textId="77777777" w:rsidR="006B2FAF" w:rsidRPr="00EB3255" w:rsidRDefault="006B2FAF" w:rsidP="006B2FAF">
            <w:pPr>
              <w:rPr>
                <w:rFonts w:cs="Times New Roman"/>
                <w:szCs w:val="24"/>
              </w:rPr>
            </w:pPr>
          </w:p>
          <w:p w14:paraId="5A29599C" w14:textId="60970CD1" w:rsidR="004A5428" w:rsidRDefault="004A5428" w:rsidP="006B2FA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Meeting 01 – </w:t>
            </w:r>
            <w:r w:rsidR="00D62559" w:rsidRPr="00D62559">
              <w:rPr>
                <w:rFonts w:cs="Times New Roman"/>
                <w:szCs w:val="24"/>
              </w:rPr>
              <w:t>Present multiple ideas to the supervisor and decide on a final project</w:t>
            </w:r>
            <w:r w:rsidR="00D62559">
              <w:rPr>
                <w:rFonts w:cs="Times New Roman"/>
                <w:szCs w:val="24"/>
              </w:rPr>
              <w:t xml:space="preserve"> idea.</w:t>
            </w:r>
          </w:p>
          <w:p w14:paraId="020072D3" w14:textId="77777777" w:rsidR="004A5428" w:rsidRDefault="004A5428" w:rsidP="006B2FAF">
            <w:pPr>
              <w:rPr>
                <w:rFonts w:cs="Times New Roman"/>
                <w:szCs w:val="24"/>
              </w:rPr>
            </w:pPr>
          </w:p>
          <w:p w14:paraId="1022FC93" w14:textId="474B75C8" w:rsidR="00D62559" w:rsidRDefault="004A5428" w:rsidP="006B2FA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Meeting 02 – </w:t>
            </w:r>
            <w:r w:rsidR="00D62559" w:rsidRPr="00D62559">
              <w:rPr>
                <w:rFonts w:cs="Times New Roman"/>
                <w:szCs w:val="24"/>
              </w:rPr>
              <w:t xml:space="preserve">Present </w:t>
            </w:r>
            <w:r w:rsidR="00D62559">
              <w:rPr>
                <w:rFonts w:cs="Times New Roman"/>
                <w:szCs w:val="24"/>
              </w:rPr>
              <w:t xml:space="preserve">our presentation </w:t>
            </w:r>
            <w:r w:rsidR="00D62559" w:rsidRPr="00D62559">
              <w:rPr>
                <w:rFonts w:cs="Times New Roman"/>
                <w:szCs w:val="24"/>
              </w:rPr>
              <w:t xml:space="preserve">to the supervisor, then ask for </w:t>
            </w:r>
            <w:r w:rsidR="00D62559">
              <w:rPr>
                <w:rFonts w:cs="Times New Roman"/>
                <w:szCs w:val="24"/>
              </w:rPr>
              <w:t>feedback.</w:t>
            </w:r>
          </w:p>
          <w:p w14:paraId="50CA51AD" w14:textId="77777777" w:rsidR="00D62559" w:rsidRDefault="00D62559" w:rsidP="006B2FAF">
            <w:pPr>
              <w:rPr>
                <w:rFonts w:cs="Times New Roman"/>
                <w:szCs w:val="24"/>
              </w:rPr>
            </w:pPr>
          </w:p>
          <w:p w14:paraId="325C8A4D" w14:textId="284A7364" w:rsidR="004A5428" w:rsidRDefault="004A5428" w:rsidP="006B2FA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eeting 03-</w:t>
            </w:r>
            <w:r w:rsidR="00D62559">
              <w:rPr>
                <w:rFonts w:cs="Times New Roman"/>
                <w:szCs w:val="24"/>
              </w:rPr>
              <w:t xml:space="preserve"> Meet the supervisor after panel discussion.</w:t>
            </w:r>
          </w:p>
          <w:p w14:paraId="77056934" w14:textId="77777777" w:rsidR="00D62559" w:rsidRDefault="00D62559" w:rsidP="006B2FAF">
            <w:pPr>
              <w:rPr>
                <w:rFonts w:cs="Times New Roman"/>
                <w:szCs w:val="24"/>
              </w:rPr>
            </w:pPr>
          </w:p>
          <w:p w14:paraId="4E205616" w14:textId="655B5EA6" w:rsidR="00D62559" w:rsidRPr="00EB3255" w:rsidRDefault="00D62559" w:rsidP="006B2FA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Meeting 04 – Meet the supervisor with new project idea. </w:t>
            </w:r>
          </w:p>
          <w:p w14:paraId="5D9EFDCA" w14:textId="77777777" w:rsidR="006B2FAF" w:rsidRPr="00EB3255" w:rsidRDefault="006B2FAF" w:rsidP="006B2FAF">
            <w:pPr>
              <w:rPr>
                <w:rFonts w:cs="Times New Roman"/>
                <w:szCs w:val="24"/>
              </w:rPr>
            </w:pPr>
          </w:p>
          <w:p w14:paraId="377B25F8" w14:textId="77777777" w:rsidR="006B2FAF" w:rsidRPr="00EB3255" w:rsidRDefault="006B2FAF" w:rsidP="006B2FAF">
            <w:pPr>
              <w:rPr>
                <w:rFonts w:cs="Times New Roman"/>
                <w:szCs w:val="24"/>
              </w:rPr>
            </w:pPr>
          </w:p>
          <w:p w14:paraId="13267082" w14:textId="77777777" w:rsidR="006B2FAF" w:rsidRPr="00EB3255" w:rsidRDefault="006B2FAF" w:rsidP="006B2FAF">
            <w:pPr>
              <w:jc w:val="center"/>
              <w:rPr>
                <w:rFonts w:cs="Times New Roman"/>
                <w:szCs w:val="24"/>
              </w:rPr>
            </w:pPr>
          </w:p>
          <w:p w14:paraId="44B6D81C" w14:textId="77777777" w:rsidR="006B2FAF" w:rsidRPr="00EB3255" w:rsidRDefault="006B2FAF" w:rsidP="006B2FAF">
            <w:pPr>
              <w:jc w:val="center"/>
              <w:rPr>
                <w:rFonts w:cs="Times New Roman"/>
                <w:szCs w:val="24"/>
              </w:rPr>
            </w:pPr>
          </w:p>
          <w:p w14:paraId="358D7C72" w14:textId="77777777" w:rsidR="006B2FAF" w:rsidRPr="00EB3255" w:rsidRDefault="006B2FAF" w:rsidP="006B2FAF">
            <w:pPr>
              <w:jc w:val="center"/>
              <w:rPr>
                <w:rFonts w:cs="Times New Roman"/>
                <w:szCs w:val="24"/>
              </w:rPr>
            </w:pPr>
          </w:p>
          <w:p w14:paraId="0FEBE5D4" w14:textId="77777777" w:rsidR="006B2FAF" w:rsidRPr="00EB3255" w:rsidRDefault="006B2FAF" w:rsidP="006B2FAF">
            <w:pPr>
              <w:jc w:val="center"/>
              <w:rPr>
                <w:rFonts w:cs="Times New Roman"/>
                <w:szCs w:val="24"/>
              </w:rPr>
            </w:pPr>
          </w:p>
          <w:p w14:paraId="67DCA345" w14:textId="77777777" w:rsidR="006B2FAF" w:rsidRPr="00EB3255" w:rsidRDefault="006B2FAF" w:rsidP="006B2FAF">
            <w:pPr>
              <w:jc w:val="center"/>
              <w:rPr>
                <w:rFonts w:cs="Times New Roman"/>
                <w:szCs w:val="24"/>
              </w:rPr>
            </w:pPr>
          </w:p>
          <w:p w14:paraId="14DD0192" w14:textId="77777777" w:rsidR="006B2FAF" w:rsidRPr="00EB3255" w:rsidRDefault="006B2FAF" w:rsidP="006B2FAF">
            <w:pPr>
              <w:jc w:val="center"/>
              <w:rPr>
                <w:rFonts w:cs="Times New Roman"/>
                <w:szCs w:val="24"/>
              </w:rPr>
            </w:pPr>
          </w:p>
          <w:p w14:paraId="7D91FD46" w14:textId="77777777" w:rsidR="006B2FAF" w:rsidRPr="00EB3255" w:rsidRDefault="006B2FAF" w:rsidP="006B2FAF">
            <w:pPr>
              <w:jc w:val="center"/>
              <w:rPr>
                <w:rFonts w:cs="Times New Roman"/>
                <w:szCs w:val="24"/>
              </w:rPr>
            </w:pPr>
          </w:p>
          <w:p w14:paraId="64AE7252" w14:textId="77777777" w:rsidR="006B2FAF" w:rsidRPr="00EB3255" w:rsidRDefault="006B2FAF" w:rsidP="006B2FAF">
            <w:pPr>
              <w:jc w:val="center"/>
              <w:rPr>
                <w:rFonts w:cs="Times New Roman"/>
                <w:szCs w:val="24"/>
              </w:rPr>
            </w:pPr>
          </w:p>
          <w:p w14:paraId="2D66422F" w14:textId="77777777" w:rsidR="006B2FAF" w:rsidRPr="00EB3255" w:rsidRDefault="006B2FAF" w:rsidP="005108F4">
            <w:pPr>
              <w:rPr>
                <w:rFonts w:cs="Times New Roman"/>
                <w:szCs w:val="24"/>
              </w:rPr>
            </w:pPr>
          </w:p>
        </w:tc>
      </w:tr>
      <w:tr w:rsidR="006B2FAF" w:rsidRPr="00EB3255" w14:paraId="1ED1C823" w14:textId="77777777" w:rsidTr="00EB3255">
        <w:tc>
          <w:tcPr>
            <w:tcW w:w="10080" w:type="dxa"/>
            <w:gridSpan w:val="6"/>
            <w:shd w:val="clear" w:color="auto" w:fill="BFBFBF" w:themeFill="background1" w:themeFillShade="BF"/>
          </w:tcPr>
          <w:p w14:paraId="7E18F73D" w14:textId="77777777" w:rsidR="006B2FAF" w:rsidRPr="00EB3255" w:rsidRDefault="006B2FAF" w:rsidP="006B2FAF">
            <w:pPr>
              <w:rPr>
                <w:rFonts w:cs="Times New Roman"/>
                <w:b/>
                <w:szCs w:val="24"/>
              </w:rPr>
            </w:pPr>
            <w:r w:rsidRPr="00EB3255">
              <w:rPr>
                <w:rFonts w:cs="Times New Roman"/>
                <w:b/>
                <w:szCs w:val="24"/>
              </w:rPr>
              <w:t>Responsibilities Accepted by group members for the next two weeks</w:t>
            </w:r>
          </w:p>
        </w:tc>
      </w:tr>
      <w:tr w:rsidR="006B2FAF" w:rsidRPr="00EB3255" w14:paraId="4EB1DC79" w14:textId="77777777" w:rsidTr="00EB3255">
        <w:trPr>
          <w:trHeight w:val="250"/>
        </w:trPr>
        <w:tc>
          <w:tcPr>
            <w:tcW w:w="3509" w:type="dxa"/>
            <w:shd w:val="clear" w:color="auto" w:fill="FFFFFF" w:themeFill="background1"/>
          </w:tcPr>
          <w:p w14:paraId="70F7AC9F" w14:textId="21BB937D" w:rsidR="006B2FAF" w:rsidRPr="00EB3255" w:rsidRDefault="00BE147D" w:rsidP="006B2FAF">
            <w:pPr>
              <w:rPr>
                <w:rFonts w:cs="Times New Roman"/>
                <w:color w:val="A6A6A6" w:themeColor="background1" w:themeShade="A6"/>
                <w:szCs w:val="24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A.P.J.K.V. Gunawardana</w:t>
            </w:r>
          </w:p>
        </w:tc>
        <w:tc>
          <w:tcPr>
            <w:tcW w:w="6571" w:type="dxa"/>
            <w:gridSpan w:val="5"/>
            <w:shd w:val="clear" w:color="auto" w:fill="FFFFFF" w:themeFill="background1"/>
          </w:tcPr>
          <w:p w14:paraId="54A34701" w14:textId="114695F7" w:rsidR="006B2FAF" w:rsidRPr="00EB3255" w:rsidRDefault="006B2FAF" w:rsidP="006B2FAF">
            <w:pPr>
              <w:pStyle w:val="ListParagraph"/>
              <w:rPr>
                <w:rFonts w:cs="Times New Roman"/>
                <w:color w:val="AEAAAA" w:themeColor="background2" w:themeShade="BF"/>
                <w:szCs w:val="24"/>
              </w:rPr>
            </w:pPr>
          </w:p>
          <w:p w14:paraId="550D659F" w14:textId="77777777" w:rsidR="006B2FAF" w:rsidRPr="00EB3255" w:rsidRDefault="006B2FAF" w:rsidP="006B2FAF">
            <w:pPr>
              <w:pStyle w:val="ListParagraph"/>
              <w:rPr>
                <w:rFonts w:cs="Times New Roman"/>
                <w:szCs w:val="24"/>
              </w:rPr>
            </w:pPr>
          </w:p>
          <w:p w14:paraId="09319871" w14:textId="30EAA617" w:rsidR="006B2FAF" w:rsidRPr="00EB3255" w:rsidRDefault="006B2FAF" w:rsidP="006B2FAF">
            <w:pPr>
              <w:pStyle w:val="ListParagraph"/>
              <w:rPr>
                <w:rFonts w:cs="Times New Roman"/>
                <w:szCs w:val="24"/>
              </w:rPr>
            </w:pPr>
          </w:p>
        </w:tc>
      </w:tr>
      <w:tr w:rsidR="006B2FAF" w:rsidRPr="00EB3255" w14:paraId="7DA3338D" w14:textId="77777777" w:rsidTr="00EB3255">
        <w:trPr>
          <w:trHeight w:val="70"/>
        </w:trPr>
        <w:tc>
          <w:tcPr>
            <w:tcW w:w="3509" w:type="dxa"/>
            <w:shd w:val="clear" w:color="auto" w:fill="FFFFFF" w:themeFill="background1"/>
          </w:tcPr>
          <w:p w14:paraId="1863FB5B" w14:textId="4941419C" w:rsidR="006B2FAF" w:rsidRPr="00EB3255" w:rsidRDefault="00BE147D" w:rsidP="006B2FAF">
            <w:pPr>
              <w:rPr>
                <w:rFonts w:cs="Times New Roman"/>
                <w:color w:val="A6A6A6" w:themeColor="background1" w:themeShade="A6"/>
                <w:szCs w:val="24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H.T.D.G. Lawanya</w:t>
            </w:r>
          </w:p>
        </w:tc>
        <w:tc>
          <w:tcPr>
            <w:tcW w:w="6571" w:type="dxa"/>
            <w:gridSpan w:val="5"/>
            <w:shd w:val="clear" w:color="auto" w:fill="FFFFFF" w:themeFill="background1"/>
          </w:tcPr>
          <w:p w14:paraId="16E7DBF4" w14:textId="5BF3EA6A" w:rsidR="006B2FAF" w:rsidRPr="00EB3255" w:rsidRDefault="006B2FAF" w:rsidP="006B2FAF">
            <w:pPr>
              <w:pStyle w:val="ListParagraph"/>
              <w:rPr>
                <w:rFonts w:cs="Times New Roman"/>
                <w:color w:val="AEAAAA" w:themeColor="background2" w:themeShade="BF"/>
                <w:szCs w:val="24"/>
              </w:rPr>
            </w:pPr>
          </w:p>
          <w:p w14:paraId="7E005827" w14:textId="77777777" w:rsidR="006B2FAF" w:rsidRPr="00EB3255" w:rsidRDefault="006B2FAF" w:rsidP="006B2FAF">
            <w:pPr>
              <w:pStyle w:val="ListParagraph"/>
              <w:rPr>
                <w:rFonts w:cs="Times New Roman"/>
                <w:szCs w:val="24"/>
              </w:rPr>
            </w:pPr>
          </w:p>
          <w:p w14:paraId="5729E781" w14:textId="60461DAC" w:rsidR="006B2FAF" w:rsidRPr="00EB3255" w:rsidRDefault="006B2FAF" w:rsidP="006B2FAF">
            <w:pPr>
              <w:pStyle w:val="ListParagraph"/>
              <w:rPr>
                <w:rFonts w:cs="Times New Roman"/>
                <w:szCs w:val="24"/>
              </w:rPr>
            </w:pPr>
          </w:p>
        </w:tc>
      </w:tr>
      <w:tr w:rsidR="006B2FAF" w:rsidRPr="00EB3255" w14:paraId="1F5F3EB8" w14:textId="77777777" w:rsidTr="00EB3255">
        <w:trPr>
          <w:trHeight w:val="70"/>
        </w:trPr>
        <w:tc>
          <w:tcPr>
            <w:tcW w:w="3509" w:type="dxa"/>
            <w:shd w:val="clear" w:color="auto" w:fill="FFFFFF" w:themeFill="background1"/>
          </w:tcPr>
          <w:p w14:paraId="78FD9371" w14:textId="61D97D30" w:rsidR="006B2FAF" w:rsidRPr="00EB3255" w:rsidRDefault="00BE147D" w:rsidP="006B2FAF">
            <w:pPr>
              <w:rPr>
                <w:rFonts w:cs="Times New Roman"/>
                <w:color w:val="A6A6A6" w:themeColor="background1" w:themeShade="A6"/>
                <w:szCs w:val="24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.A.M.M.U. Kuruppu</w:t>
            </w:r>
          </w:p>
        </w:tc>
        <w:tc>
          <w:tcPr>
            <w:tcW w:w="6571" w:type="dxa"/>
            <w:gridSpan w:val="5"/>
            <w:shd w:val="clear" w:color="auto" w:fill="FFFFFF" w:themeFill="background1"/>
          </w:tcPr>
          <w:p w14:paraId="6E42D6BD" w14:textId="77777777" w:rsidR="006B2FAF" w:rsidRPr="00EB3255" w:rsidRDefault="006B2FAF" w:rsidP="006B2FAF">
            <w:pPr>
              <w:pStyle w:val="ListParagraph"/>
              <w:rPr>
                <w:rFonts w:cs="Times New Roman"/>
                <w:szCs w:val="24"/>
              </w:rPr>
            </w:pPr>
          </w:p>
          <w:p w14:paraId="47A85204" w14:textId="3D85D2CE" w:rsidR="006B2FAF" w:rsidRPr="00EB3255" w:rsidRDefault="006B2FAF" w:rsidP="006B2FAF">
            <w:pPr>
              <w:pStyle w:val="ListParagraph"/>
              <w:rPr>
                <w:rFonts w:cs="Times New Roman"/>
                <w:szCs w:val="24"/>
              </w:rPr>
            </w:pPr>
          </w:p>
        </w:tc>
      </w:tr>
      <w:tr w:rsidR="006B2FAF" w:rsidRPr="00EB3255" w14:paraId="6D1BBEA8" w14:textId="77777777" w:rsidTr="00EB3255">
        <w:trPr>
          <w:trHeight w:val="70"/>
        </w:trPr>
        <w:tc>
          <w:tcPr>
            <w:tcW w:w="3509" w:type="dxa"/>
            <w:shd w:val="clear" w:color="auto" w:fill="FFFFFF" w:themeFill="background1"/>
          </w:tcPr>
          <w:p w14:paraId="23F5D576" w14:textId="2F386FD7" w:rsidR="006B2FAF" w:rsidRPr="00EB3255" w:rsidRDefault="00BE147D" w:rsidP="006B2FAF">
            <w:pPr>
              <w:rPr>
                <w:rFonts w:cs="Times New Roman"/>
                <w:color w:val="A6A6A6" w:themeColor="background1" w:themeShade="A6"/>
                <w:szCs w:val="24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K.A.I. Oshada</w:t>
            </w:r>
          </w:p>
        </w:tc>
        <w:tc>
          <w:tcPr>
            <w:tcW w:w="6571" w:type="dxa"/>
            <w:gridSpan w:val="5"/>
            <w:shd w:val="clear" w:color="auto" w:fill="FFFFFF" w:themeFill="background1"/>
          </w:tcPr>
          <w:p w14:paraId="1534F332" w14:textId="77777777" w:rsidR="006B2FAF" w:rsidRPr="00EB3255" w:rsidRDefault="006B2FAF" w:rsidP="006B2FAF">
            <w:pPr>
              <w:pStyle w:val="ListParagraph"/>
              <w:rPr>
                <w:rFonts w:cs="Times New Roman"/>
                <w:color w:val="AEAAAA" w:themeColor="background2" w:themeShade="BF"/>
                <w:szCs w:val="24"/>
              </w:rPr>
            </w:pPr>
          </w:p>
          <w:p w14:paraId="638E81F0" w14:textId="682259DA" w:rsidR="006B2FAF" w:rsidRPr="00EB3255" w:rsidRDefault="006B2FAF" w:rsidP="006B2FAF">
            <w:pPr>
              <w:pStyle w:val="ListParagraph"/>
              <w:rPr>
                <w:rFonts w:cs="Times New Roman"/>
                <w:szCs w:val="24"/>
              </w:rPr>
            </w:pPr>
          </w:p>
        </w:tc>
      </w:tr>
      <w:tr w:rsidR="006B2FAF" w:rsidRPr="00EB3255" w14:paraId="3E3DBA99" w14:textId="77777777" w:rsidTr="00EB3255">
        <w:trPr>
          <w:trHeight w:val="70"/>
        </w:trPr>
        <w:tc>
          <w:tcPr>
            <w:tcW w:w="3509" w:type="dxa"/>
            <w:shd w:val="clear" w:color="auto" w:fill="FFFFFF" w:themeFill="background1"/>
          </w:tcPr>
          <w:p w14:paraId="6BA86099" w14:textId="7C7538EB" w:rsidR="006B2FAF" w:rsidRPr="00EB3255" w:rsidRDefault="00BE147D" w:rsidP="006B2FAF">
            <w:pPr>
              <w:rPr>
                <w:rFonts w:cs="Times New Roman"/>
                <w:color w:val="AEAAAA" w:themeColor="background2" w:themeShade="BF"/>
                <w:szCs w:val="24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Y.V.H.G. Ranathunga</w:t>
            </w:r>
          </w:p>
        </w:tc>
        <w:tc>
          <w:tcPr>
            <w:tcW w:w="6571" w:type="dxa"/>
            <w:gridSpan w:val="5"/>
            <w:shd w:val="clear" w:color="auto" w:fill="FFFFFF" w:themeFill="background1"/>
          </w:tcPr>
          <w:p w14:paraId="2B62733F" w14:textId="77777777" w:rsidR="006B2FAF" w:rsidRPr="00EB3255" w:rsidRDefault="006B2FAF" w:rsidP="006B2FAF">
            <w:pPr>
              <w:pStyle w:val="ListParagraph"/>
              <w:rPr>
                <w:rFonts w:cs="Times New Roman"/>
                <w:color w:val="AEAAAA" w:themeColor="background2" w:themeShade="BF"/>
                <w:szCs w:val="24"/>
              </w:rPr>
            </w:pPr>
          </w:p>
          <w:p w14:paraId="358EB18A" w14:textId="7CB62EE4" w:rsidR="006B2FAF" w:rsidRPr="00EB3255" w:rsidRDefault="006B2FAF" w:rsidP="006B2FAF">
            <w:pPr>
              <w:pStyle w:val="ListParagraph"/>
              <w:rPr>
                <w:rFonts w:cs="Times New Roman"/>
                <w:color w:val="AEAAAA" w:themeColor="background2" w:themeShade="BF"/>
                <w:szCs w:val="24"/>
              </w:rPr>
            </w:pPr>
          </w:p>
        </w:tc>
      </w:tr>
      <w:tr w:rsidR="006B2FAF" w:rsidRPr="00EB3255" w14:paraId="0A8E5939" w14:textId="77777777" w:rsidTr="007748B7">
        <w:trPr>
          <w:trHeight w:val="70"/>
        </w:trPr>
        <w:tc>
          <w:tcPr>
            <w:tcW w:w="10080" w:type="dxa"/>
            <w:gridSpan w:val="6"/>
            <w:shd w:val="clear" w:color="auto" w:fill="AEAAAA" w:themeFill="background2" w:themeFillShade="BF"/>
          </w:tcPr>
          <w:p w14:paraId="0C393AB8" w14:textId="5CB5A81F" w:rsidR="006B2FAF" w:rsidRPr="00EB3255" w:rsidRDefault="006B2FAF" w:rsidP="006B2FAF">
            <w:pPr>
              <w:rPr>
                <w:rFonts w:cs="Times New Roman"/>
                <w:b/>
                <w:szCs w:val="24"/>
              </w:rPr>
            </w:pPr>
            <w:r w:rsidRPr="00EB3255">
              <w:rPr>
                <w:rFonts w:cs="Times New Roman"/>
                <w:b/>
                <w:szCs w:val="24"/>
              </w:rPr>
              <w:t>Supervisor’s Remark</w:t>
            </w:r>
          </w:p>
        </w:tc>
      </w:tr>
      <w:tr w:rsidR="006B2FAF" w:rsidRPr="00EB3255" w14:paraId="3BC6F6D8" w14:textId="77777777" w:rsidTr="007748B7">
        <w:trPr>
          <w:trHeight w:val="2249"/>
        </w:trPr>
        <w:tc>
          <w:tcPr>
            <w:tcW w:w="10080" w:type="dxa"/>
            <w:gridSpan w:val="6"/>
            <w:shd w:val="clear" w:color="auto" w:fill="AEAAAA" w:themeFill="background2" w:themeFillShade="BF"/>
          </w:tcPr>
          <w:p w14:paraId="64B98241" w14:textId="14AFE34B" w:rsidR="006B2FAF" w:rsidRPr="005108F4" w:rsidRDefault="006B2FAF" w:rsidP="006B2FAF">
            <w:pPr>
              <w:rPr>
                <w:rFonts w:cs="Times New Roman"/>
                <w:color w:val="AEAAAA" w:themeColor="background2" w:themeShade="BF"/>
                <w:szCs w:val="24"/>
              </w:rPr>
            </w:pPr>
            <w:r w:rsidRPr="00EB3255">
              <w:rPr>
                <w:rFonts w:cs="Times New Roman"/>
                <w:color w:val="AEAAAA" w:themeColor="background2" w:themeShade="BF"/>
                <w:szCs w:val="24"/>
              </w:rPr>
              <w:t xml:space="preserve">Supervisor’s remarks regarding the meeting outcome, progress made, work distribution, individual </w:t>
            </w:r>
          </w:p>
        </w:tc>
      </w:tr>
      <w:tr w:rsidR="006B2FAF" w:rsidRPr="00EB3255" w14:paraId="1FEEC788" w14:textId="77777777" w:rsidTr="007748B7">
        <w:trPr>
          <w:trHeight w:val="215"/>
        </w:trPr>
        <w:tc>
          <w:tcPr>
            <w:tcW w:w="5306" w:type="dxa"/>
            <w:gridSpan w:val="2"/>
            <w:shd w:val="clear" w:color="auto" w:fill="AEAAAA" w:themeFill="background2" w:themeFillShade="BF"/>
          </w:tcPr>
          <w:p w14:paraId="5AF88047" w14:textId="60712656" w:rsidR="006B2FAF" w:rsidRPr="00EB3255" w:rsidRDefault="006B2FAF" w:rsidP="006B2FAF">
            <w:pPr>
              <w:rPr>
                <w:rFonts w:cs="Times New Roman"/>
                <w:b/>
                <w:szCs w:val="24"/>
              </w:rPr>
            </w:pPr>
            <w:r w:rsidRPr="00EB3255">
              <w:rPr>
                <w:rFonts w:cs="Times New Roman"/>
                <w:b/>
                <w:szCs w:val="24"/>
              </w:rPr>
              <w:t>Supervisor’s opinion about the group progress</w:t>
            </w:r>
          </w:p>
        </w:tc>
        <w:tc>
          <w:tcPr>
            <w:tcW w:w="2058" w:type="dxa"/>
            <w:gridSpan w:val="2"/>
            <w:shd w:val="clear" w:color="auto" w:fill="AEAAAA" w:themeFill="background2" w:themeFillShade="BF"/>
          </w:tcPr>
          <w:p w14:paraId="0A5E0C65" w14:textId="51C12583" w:rsidR="006B2FAF" w:rsidRPr="00EB3255" w:rsidRDefault="006B2FAF" w:rsidP="006B2FAF">
            <w:pPr>
              <w:rPr>
                <w:rFonts w:cs="Times New Roman"/>
                <w:szCs w:val="24"/>
              </w:rPr>
            </w:pPr>
            <w:r w:rsidRPr="00EB3255">
              <w:rPr>
                <w:rFonts w:cs="Times New Roman"/>
                <w:szCs w:val="24"/>
              </w:rPr>
              <w:t xml:space="preserve">Satisfactory         </w:t>
            </w:r>
            <w:sdt>
              <w:sdtPr>
                <w:rPr>
                  <w:rFonts w:cs="Times New Roman"/>
                  <w:szCs w:val="24"/>
                </w:rPr>
                <w:id w:val="1142622273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 w:rsidRPr="00EB3255">
                  <w:rPr>
                    <w:rFonts w:ascii="Segoe UI Symbol" w:eastAsia="Arial Unicode MS" w:hAnsi="Segoe UI Symbol" w:cs="Segoe UI Symbol"/>
                    <w:szCs w:val="24"/>
                  </w:rPr>
                  <w:t>☐</w:t>
                </w:r>
              </w:sdtContent>
            </w:sdt>
          </w:p>
        </w:tc>
        <w:tc>
          <w:tcPr>
            <w:tcW w:w="2716" w:type="dxa"/>
            <w:gridSpan w:val="2"/>
            <w:shd w:val="clear" w:color="auto" w:fill="AEAAAA" w:themeFill="background2" w:themeFillShade="BF"/>
          </w:tcPr>
          <w:p w14:paraId="550E480C" w14:textId="2DF314F0" w:rsidR="006B2FAF" w:rsidRPr="00EB3255" w:rsidRDefault="006B2FAF" w:rsidP="006B2FAF">
            <w:pPr>
              <w:rPr>
                <w:rFonts w:cs="Times New Roman"/>
                <w:szCs w:val="24"/>
              </w:rPr>
            </w:pPr>
            <w:r w:rsidRPr="00EB3255">
              <w:rPr>
                <w:rFonts w:cs="Times New Roman"/>
                <w:szCs w:val="24"/>
              </w:rPr>
              <w:t xml:space="preserve">Unsatisfactory       </w:t>
            </w:r>
            <w:sdt>
              <w:sdtPr>
                <w:rPr>
                  <w:rFonts w:cs="Times New Roman"/>
                  <w:szCs w:val="24"/>
                </w:rPr>
                <w:id w:val="-1099790850"/>
                <w14:checkbox>
                  <w14:checked w14:val="0"/>
                  <w14:checkedState w14:val="2612" w14:font="Malgun Gothic Semilight"/>
                  <w14:uncheckedState w14:val="2610" w14:font="Malgun Gothic Semilight"/>
                </w14:checkbox>
              </w:sdtPr>
              <w:sdtContent>
                <w:r w:rsidRPr="00EB3255">
                  <w:rPr>
                    <w:rFonts w:ascii="Segoe UI Symbol" w:eastAsia="Arial Unicode MS" w:hAnsi="Segoe UI Symbol" w:cs="Segoe UI Symbol"/>
                    <w:szCs w:val="24"/>
                  </w:rPr>
                  <w:t>☐</w:t>
                </w:r>
              </w:sdtContent>
            </w:sdt>
          </w:p>
        </w:tc>
      </w:tr>
      <w:tr w:rsidR="006B2FAF" w:rsidRPr="00EB3255" w14:paraId="3970388D" w14:textId="77777777" w:rsidTr="007748B7">
        <w:trPr>
          <w:trHeight w:val="548"/>
        </w:trPr>
        <w:tc>
          <w:tcPr>
            <w:tcW w:w="5306" w:type="dxa"/>
            <w:gridSpan w:val="2"/>
            <w:shd w:val="clear" w:color="auto" w:fill="AEAAAA" w:themeFill="background2" w:themeFillShade="BF"/>
          </w:tcPr>
          <w:p w14:paraId="266977B6" w14:textId="2B1FF4F1" w:rsidR="006B2FAF" w:rsidRPr="00EB3255" w:rsidRDefault="006B2FAF" w:rsidP="006B2FAF">
            <w:pPr>
              <w:rPr>
                <w:rFonts w:cs="Times New Roman"/>
                <w:b/>
                <w:szCs w:val="24"/>
              </w:rPr>
            </w:pPr>
            <w:r w:rsidRPr="00EB3255">
              <w:rPr>
                <w:rFonts w:cs="Times New Roman"/>
                <w:b/>
                <w:szCs w:val="24"/>
              </w:rPr>
              <w:t>Supervisor’s signature</w:t>
            </w:r>
          </w:p>
        </w:tc>
        <w:tc>
          <w:tcPr>
            <w:tcW w:w="4774" w:type="dxa"/>
            <w:gridSpan w:val="4"/>
            <w:shd w:val="clear" w:color="auto" w:fill="AEAAAA" w:themeFill="background2" w:themeFillShade="BF"/>
          </w:tcPr>
          <w:p w14:paraId="372249A6" w14:textId="77777777" w:rsidR="006B2FAF" w:rsidRPr="00EB3255" w:rsidRDefault="006B2FAF" w:rsidP="006B2FAF">
            <w:pPr>
              <w:rPr>
                <w:rFonts w:cs="Times New Roman"/>
                <w:szCs w:val="24"/>
              </w:rPr>
            </w:pPr>
          </w:p>
        </w:tc>
      </w:tr>
      <w:tr w:rsidR="006B2FAF" w:rsidRPr="00EB3255" w14:paraId="5B33D7E8" w14:textId="77777777" w:rsidTr="007748B7">
        <w:trPr>
          <w:trHeight w:val="125"/>
        </w:trPr>
        <w:tc>
          <w:tcPr>
            <w:tcW w:w="10080" w:type="dxa"/>
            <w:gridSpan w:val="6"/>
            <w:shd w:val="clear" w:color="auto" w:fill="AEAAAA" w:themeFill="background2" w:themeFillShade="BF"/>
          </w:tcPr>
          <w:p w14:paraId="51D7B47C" w14:textId="5D1A7003" w:rsidR="006B2FAF" w:rsidRPr="00EB3255" w:rsidRDefault="006B2FAF" w:rsidP="006B2FAF">
            <w:pPr>
              <w:jc w:val="center"/>
              <w:rPr>
                <w:rFonts w:cs="Times New Roman"/>
                <w:b/>
                <w:szCs w:val="24"/>
              </w:rPr>
            </w:pPr>
            <w:r w:rsidRPr="00EB3255">
              <w:rPr>
                <w:rFonts w:cs="Times New Roman"/>
                <w:b/>
                <w:szCs w:val="24"/>
              </w:rPr>
              <w:t>Attendance of the group members (To be marked by the supervisor)</w:t>
            </w:r>
          </w:p>
        </w:tc>
      </w:tr>
      <w:tr w:rsidR="006B2FAF" w:rsidRPr="00EB3255" w14:paraId="41752CBF" w14:textId="77777777" w:rsidTr="007748B7">
        <w:trPr>
          <w:trHeight w:val="125"/>
        </w:trPr>
        <w:tc>
          <w:tcPr>
            <w:tcW w:w="5306" w:type="dxa"/>
            <w:gridSpan w:val="2"/>
            <w:shd w:val="clear" w:color="auto" w:fill="AEAAAA" w:themeFill="background2" w:themeFillShade="BF"/>
          </w:tcPr>
          <w:p w14:paraId="6EEEB778" w14:textId="77777777" w:rsidR="006B2FAF" w:rsidRPr="00EB3255" w:rsidRDefault="006B2FAF" w:rsidP="006B2FAF">
            <w:pPr>
              <w:jc w:val="center"/>
              <w:rPr>
                <w:rFonts w:cs="Times New Roman"/>
                <w:b/>
                <w:szCs w:val="24"/>
              </w:rPr>
            </w:pPr>
            <w:r w:rsidRPr="00EB3255">
              <w:rPr>
                <w:rFonts w:cs="Times New Roman"/>
                <w:b/>
                <w:szCs w:val="24"/>
              </w:rPr>
              <w:t>Student Name</w:t>
            </w:r>
          </w:p>
        </w:tc>
        <w:tc>
          <w:tcPr>
            <w:tcW w:w="2148" w:type="dxa"/>
            <w:gridSpan w:val="3"/>
            <w:shd w:val="clear" w:color="auto" w:fill="AEAAAA" w:themeFill="background2" w:themeFillShade="BF"/>
          </w:tcPr>
          <w:p w14:paraId="57016EC7" w14:textId="77777777" w:rsidR="006B2FAF" w:rsidRPr="00EB3255" w:rsidRDefault="006B2FAF" w:rsidP="006B2FAF">
            <w:pPr>
              <w:jc w:val="center"/>
              <w:rPr>
                <w:rFonts w:cs="Times New Roman"/>
                <w:b/>
                <w:szCs w:val="24"/>
              </w:rPr>
            </w:pPr>
            <w:r w:rsidRPr="00EB3255">
              <w:rPr>
                <w:rFonts w:cs="Times New Roman"/>
                <w:b/>
                <w:szCs w:val="24"/>
              </w:rPr>
              <w:t>Index No.</w:t>
            </w:r>
          </w:p>
        </w:tc>
        <w:tc>
          <w:tcPr>
            <w:tcW w:w="2626" w:type="dxa"/>
            <w:shd w:val="clear" w:color="auto" w:fill="AEAAAA" w:themeFill="background2" w:themeFillShade="BF"/>
          </w:tcPr>
          <w:p w14:paraId="6D03AF9E" w14:textId="64C19777" w:rsidR="006B2FAF" w:rsidRPr="00EB3255" w:rsidRDefault="006B2FAF" w:rsidP="006B2FAF">
            <w:pPr>
              <w:jc w:val="center"/>
              <w:rPr>
                <w:rFonts w:cs="Times New Roman"/>
                <w:b/>
                <w:szCs w:val="24"/>
              </w:rPr>
            </w:pPr>
            <w:r w:rsidRPr="00EB3255">
              <w:rPr>
                <w:rFonts w:cs="Times New Roman"/>
                <w:b/>
                <w:szCs w:val="24"/>
              </w:rPr>
              <w:t>Attendance</w:t>
            </w:r>
          </w:p>
        </w:tc>
      </w:tr>
      <w:tr w:rsidR="006B2FAF" w:rsidRPr="00EB3255" w14:paraId="3865B20C" w14:textId="77777777" w:rsidTr="007748B7">
        <w:trPr>
          <w:trHeight w:val="422"/>
        </w:trPr>
        <w:tc>
          <w:tcPr>
            <w:tcW w:w="5306" w:type="dxa"/>
            <w:gridSpan w:val="2"/>
            <w:shd w:val="clear" w:color="auto" w:fill="AEAAAA" w:themeFill="background2" w:themeFillShade="BF"/>
          </w:tcPr>
          <w:p w14:paraId="4742680A" w14:textId="51A610EF" w:rsidR="006B2FAF" w:rsidRPr="00EB3255" w:rsidRDefault="006B2FAF" w:rsidP="006B2FAF">
            <w:pPr>
              <w:rPr>
                <w:rFonts w:cs="Times New Roman"/>
                <w:szCs w:val="24"/>
              </w:rPr>
            </w:pPr>
            <w:r w:rsidRPr="00EB3255">
              <w:rPr>
                <w:rFonts w:cs="Times New Roman"/>
                <w:szCs w:val="24"/>
              </w:rPr>
              <w:t>1.</w:t>
            </w:r>
          </w:p>
        </w:tc>
        <w:tc>
          <w:tcPr>
            <w:tcW w:w="2148" w:type="dxa"/>
            <w:gridSpan w:val="3"/>
            <w:shd w:val="clear" w:color="auto" w:fill="AEAAAA" w:themeFill="background2" w:themeFillShade="BF"/>
          </w:tcPr>
          <w:p w14:paraId="599E1A81" w14:textId="6C563A93" w:rsidR="006B2FAF" w:rsidRPr="00EB3255" w:rsidRDefault="006B2FAF" w:rsidP="006B2FAF">
            <w:pPr>
              <w:rPr>
                <w:rFonts w:cs="Times New Roman"/>
                <w:color w:val="A6A6A6" w:themeColor="background1" w:themeShade="A6"/>
                <w:szCs w:val="24"/>
              </w:rPr>
            </w:pPr>
          </w:p>
        </w:tc>
        <w:tc>
          <w:tcPr>
            <w:tcW w:w="2626" w:type="dxa"/>
            <w:shd w:val="clear" w:color="auto" w:fill="AEAAAA" w:themeFill="background2" w:themeFillShade="BF"/>
          </w:tcPr>
          <w:p w14:paraId="216B9CA9" w14:textId="588F14B9" w:rsidR="006B2FAF" w:rsidRPr="00EB3255" w:rsidRDefault="006B2FAF" w:rsidP="006B2FAF">
            <w:pPr>
              <w:rPr>
                <w:rFonts w:cs="Times New Roman"/>
                <w:color w:val="A6A6A6" w:themeColor="background1" w:themeShade="A6"/>
                <w:szCs w:val="24"/>
              </w:rPr>
            </w:pPr>
          </w:p>
        </w:tc>
      </w:tr>
      <w:tr w:rsidR="006B2FAF" w:rsidRPr="00EB3255" w14:paraId="00C9CEB4" w14:textId="77777777" w:rsidTr="007748B7">
        <w:trPr>
          <w:trHeight w:val="440"/>
        </w:trPr>
        <w:tc>
          <w:tcPr>
            <w:tcW w:w="5306" w:type="dxa"/>
            <w:gridSpan w:val="2"/>
            <w:shd w:val="clear" w:color="auto" w:fill="AEAAAA" w:themeFill="background2" w:themeFillShade="BF"/>
          </w:tcPr>
          <w:p w14:paraId="306C481B" w14:textId="6AE48B38" w:rsidR="006B2FAF" w:rsidRPr="00EB3255" w:rsidRDefault="006B2FAF" w:rsidP="006B2FAF">
            <w:pPr>
              <w:rPr>
                <w:rFonts w:cs="Times New Roman"/>
                <w:szCs w:val="24"/>
              </w:rPr>
            </w:pPr>
            <w:r w:rsidRPr="00EB3255">
              <w:rPr>
                <w:rFonts w:cs="Times New Roman"/>
                <w:szCs w:val="24"/>
              </w:rPr>
              <w:lastRenderedPageBreak/>
              <w:t>2.</w:t>
            </w:r>
          </w:p>
        </w:tc>
        <w:tc>
          <w:tcPr>
            <w:tcW w:w="2148" w:type="dxa"/>
            <w:gridSpan w:val="3"/>
            <w:shd w:val="clear" w:color="auto" w:fill="AEAAAA" w:themeFill="background2" w:themeFillShade="BF"/>
          </w:tcPr>
          <w:p w14:paraId="4517142B" w14:textId="59E7CD5A" w:rsidR="006B2FAF" w:rsidRPr="00EB3255" w:rsidRDefault="006B2FAF" w:rsidP="006B2FAF">
            <w:pPr>
              <w:rPr>
                <w:rFonts w:cs="Times New Roman"/>
                <w:color w:val="A6A6A6" w:themeColor="background1" w:themeShade="A6"/>
                <w:szCs w:val="24"/>
              </w:rPr>
            </w:pPr>
          </w:p>
        </w:tc>
        <w:tc>
          <w:tcPr>
            <w:tcW w:w="2626" w:type="dxa"/>
            <w:shd w:val="clear" w:color="auto" w:fill="AEAAAA" w:themeFill="background2" w:themeFillShade="BF"/>
          </w:tcPr>
          <w:p w14:paraId="216D7FBA" w14:textId="57BBC7AB" w:rsidR="006B2FAF" w:rsidRPr="00EB3255" w:rsidRDefault="006B2FAF" w:rsidP="006B2FAF">
            <w:pPr>
              <w:rPr>
                <w:rFonts w:cs="Times New Roman"/>
                <w:color w:val="A6A6A6" w:themeColor="background1" w:themeShade="A6"/>
                <w:szCs w:val="24"/>
              </w:rPr>
            </w:pPr>
          </w:p>
        </w:tc>
      </w:tr>
      <w:tr w:rsidR="006B2FAF" w:rsidRPr="00EB3255" w14:paraId="5B2D571B" w14:textId="77777777" w:rsidTr="007748B7">
        <w:trPr>
          <w:trHeight w:val="440"/>
        </w:trPr>
        <w:tc>
          <w:tcPr>
            <w:tcW w:w="5306" w:type="dxa"/>
            <w:gridSpan w:val="2"/>
            <w:shd w:val="clear" w:color="auto" w:fill="AEAAAA" w:themeFill="background2" w:themeFillShade="BF"/>
          </w:tcPr>
          <w:p w14:paraId="590B717B" w14:textId="5CBDE0D9" w:rsidR="006B2FAF" w:rsidRPr="00EB3255" w:rsidRDefault="006B2FAF" w:rsidP="006B2FAF">
            <w:pPr>
              <w:rPr>
                <w:rFonts w:cs="Times New Roman"/>
                <w:szCs w:val="24"/>
              </w:rPr>
            </w:pPr>
            <w:r w:rsidRPr="00EB3255">
              <w:rPr>
                <w:rFonts w:cs="Times New Roman"/>
                <w:szCs w:val="24"/>
              </w:rPr>
              <w:t>3.</w:t>
            </w:r>
          </w:p>
        </w:tc>
        <w:tc>
          <w:tcPr>
            <w:tcW w:w="2148" w:type="dxa"/>
            <w:gridSpan w:val="3"/>
            <w:shd w:val="clear" w:color="auto" w:fill="AEAAAA" w:themeFill="background2" w:themeFillShade="BF"/>
          </w:tcPr>
          <w:p w14:paraId="270D6E54" w14:textId="78621570" w:rsidR="006B2FAF" w:rsidRPr="00EB3255" w:rsidRDefault="006B2FAF" w:rsidP="006B2FAF">
            <w:pPr>
              <w:rPr>
                <w:rFonts w:cs="Times New Roman"/>
                <w:color w:val="A6A6A6" w:themeColor="background1" w:themeShade="A6"/>
                <w:szCs w:val="24"/>
              </w:rPr>
            </w:pPr>
          </w:p>
        </w:tc>
        <w:tc>
          <w:tcPr>
            <w:tcW w:w="2626" w:type="dxa"/>
            <w:shd w:val="clear" w:color="auto" w:fill="AEAAAA" w:themeFill="background2" w:themeFillShade="BF"/>
          </w:tcPr>
          <w:p w14:paraId="494E4802" w14:textId="4F833A58" w:rsidR="006B2FAF" w:rsidRPr="00EB3255" w:rsidRDefault="006B2FAF" w:rsidP="006B2FAF">
            <w:pPr>
              <w:rPr>
                <w:rFonts w:cs="Times New Roman"/>
                <w:color w:val="A6A6A6" w:themeColor="background1" w:themeShade="A6"/>
                <w:szCs w:val="24"/>
              </w:rPr>
            </w:pPr>
          </w:p>
        </w:tc>
      </w:tr>
      <w:tr w:rsidR="006B2FAF" w:rsidRPr="00EB3255" w14:paraId="71309216" w14:textId="77777777" w:rsidTr="007748B7">
        <w:trPr>
          <w:trHeight w:val="440"/>
        </w:trPr>
        <w:tc>
          <w:tcPr>
            <w:tcW w:w="5306" w:type="dxa"/>
            <w:gridSpan w:val="2"/>
            <w:shd w:val="clear" w:color="auto" w:fill="AEAAAA" w:themeFill="background2" w:themeFillShade="BF"/>
          </w:tcPr>
          <w:p w14:paraId="7573939A" w14:textId="7B67C842" w:rsidR="006B2FAF" w:rsidRPr="00EB3255" w:rsidRDefault="006B2FAF" w:rsidP="006B2FAF">
            <w:pPr>
              <w:rPr>
                <w:rFonts w:cs="Times New Roman"/>
                <w:szCs w:val="24"/>
              </w:rPr>
            </w:pPr>
            <w:r w:rsidRPr="00EB3255">
              <w:rPr>
                <w:rFonts w:cs="Times New Roman"/>
                <w:szCs w:val="24"/>
              </w:rPr>
              <w:t>4.</w:t>
            </w:r>
          </w:p>
        </w:tc>
        <w:tc>
          <w:tcPr>
            <w:tcW w:w="2148" w:type="dxa"/>
            <w:gridSpan w:val="3"/>
            <w:shd w:val="clear" w:color="auto" w:fill="AEAAAA" w:themeFill="background2" w:themeFillShade="BF"/>
          </w:tcPr>
          <w:p w14:paraId="6DF27141" w14:textId="3347F9B4" w:rsidR="006B2FAF" w:rsidRPr="00EB3255" w:rsidRDefault="006B2FAF" w:rsidP="006B2FAF">
            <w:pPr>
              <w:rPr>
                <w:rFonts w:cs="Times New Roman"/>
                <w:color w:val="A6A6A6" w:themeColor="background1" w:themeShade="A6"/>
                <w:szCs w:val="24"/>
              </w:rPr>
            </w:pPr>
          </w:p>
        </w:tc>
        <w:tc>
          <w:tcPr>
            <w:tcW w:w="2626" w:type="dxa"/>
            <w:shd w:val="clear" w:color="auto" w:fill="AEAAAA" w:themeFill="background2" w:themeFillShade="BF"/>
          </w:tcPr>
          <w:p w14:paraId="08EFC3A0" w14:textId="4BA5D0CC" w:rsidR="006B2FAF" w:rsidRPr="00EB3255" w:rsidRDefault="006B2FAF" w:rsidP="006B2FAF">
            <w:pPr>
              <w:rPr>
                <w:rFonts w:cs="Times New Roman"/>
                <w:color w:val="A6A6A6" w:themeColor="background1" w:themeShade="A6"/>
                <w:szCs w:val="24"/>
              </w:rPr>
            </w:pPr>
          </w:p>
        </w:tc>
      </w:tr>
      <w:tr w:rsidR="006B2FAF" w:rsidRPr="00EB3255" w14:paraId="014CAEB3" w14:textId="77777777" w:rsidTr="007748B7">
        <w:trPr>
          <w:trHeight w:val="440"/>
        </w:trPr>
        <w:tc>
          <w:tcPr>
            <w:tcW w:w="5306" w:type="dxa"/>
            <w:gridSpan w:val="2"/>
            <w:shd w:val="clear" w:color="auto" w:fill="AEAAAA" w:themeFill="background2" w:themeFillShade="BF"/>
          </w:tcPr>
          <w:p w14:paraId="58D907DF" w14:textId="577A8D9A" w:rsidR="006B2FAF" w:rsidRPr="00EB3255" w:rsidRDefault="006B2FAF" w:rsidP="006B2FAF">
            <w:pPr>
              <w:rPr>
                <w:rFonts w:cs="Times New Roman"/>
                <w:szCs w:val="24"/>
              </w:rPr>
            </w:pPr>
            <w:r w:rsidRPr="00EB3255">
              <w:rPr>
                <w:rFonts w:cs="Times New Roman"/>
                <w:szCs w:val="24"/>
              </w:rPr>
              <w:t>5.</w:t>
            </w:r>
          </w:p>
        </w:tc>
        <w:tc>
          <w:tcPr>
            <w:tcW w:w="2148" w:type="dxa"/>
            <w:gridSpan w:val="3"/>
            <w:shd w:val="clear" w:color="auto" w:fill="AEAAAA" w:themeFill="background2" w:themeFillShade="BF"/>
          </w:tcPr>
          <w:p w14:paraId="190FD433" w14:textId="77777777" w:rsidR="006B2FAF" w:rsidRPr="00EB3255" w:rsidRDefault="006B2FAF" w:rsidP="006B2FAF">
            <w:pPr>
              <w:rPr>
                <w:rFonts w:cs="Times New Roman"/>
                <w:color w:val="A6A6A6" w:themeColor="background1" w:themeShade="A6"/>
                <w:szCs w:val="24"/>
              </w:rPr>
            </w:pPr>
          </w:p>
        </w:tc>
        <w:tc>
          <w:tcPr>
            <w:tcW w:w="2626" w:type="dxa"/>
            <w:shd w:val="clear" w:color="auto" w:fill="AEAAAA" w:themeFill="background2" w:themeFillShade="BF"/>
          </w:tcPr>
          <w:p w14:paraId="0F4C685F" w14:textId="77777777" w:rsidR="006B2FAF" w:rsidRPr="00EB3255" w:rsidRDefault="006B2FAF" w:rsidP="006B2FAF">
            <w:pPr>
              <w:rPr>
                <w:rFonts w:cs="Times New Roman"/>
                <w:color w:val="A6A6A6" w:themeColor="background1" w:themeShade="A6"/>
                <w:szCs w:val="24"/>
              </w:rPr>
            </w:pPr>
          </w:p>
        </w:tc>
      </w:tr>
      <w:tr w:rsidR="00E37702" w:rsidRPr="00EB3255" w14:paraId="032E256C" w14:textId="77777777" w:rsidTr="007748B7">
        <w:trPr>
          <w:trHeight w:val="440"/>
        </w:trPr>
        <w:tc>
          <w:tcPr>
            <w:tcW w:w="5306" w:type="dxa"/>
            <w:gridSpan w:val="2"/>
            <w:shd w:val="clear" w:color="auto" w:fill="AEAAAA" w:themeFill="background2" w:themeFillShade="BF"/>
          </w:tcPr>
          <w:p w14:paraId="33C245BE" w14:textId="1F83A4EF" w:rsidR="00E37702" w:rsidRPr="00EB3255" w:rsidRDefault="00E37702" w:rsidP="006B2FA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.</w:t>
            </w:r>
          </w:p>
        </w:tc>
        <w:tc>
          <w:tcPr>
            <w:tcW w:w="2148" w:type="dxa"/>
            <w:gridSpan w:val="3"/>
            <w:shd w:val="clear" w:color="auto" w:fill="AEAAAA" w:themeFill="background2" w:themeFillShade="BF"/>
          </w:tcPr>
          <w:p w14:paraId="3EFA56D3" w14:textId="77777777" w:rsidR="00E37702" w:rsidRPr="00EB3255" w:rsidRDefault="00E37702" w:rsidP="006B2FAF">
            <w:pPr>
              <w:rPr>
                <w:rFonts w:cs="Times New Roman"/>
                <w:color w:val="A6A6A6" w:themeColor="background1" w:themeShade="A6"/>
                <w:szCs w:val="24"/>
              </w:rPr>
            </w:pPr>
          </w:p>
        </w:tc>
        <w:tc>
          <w:tcPr>
            <w:tcW w:w="2626" w:type="dxa"/>
            <w:shd w:val="clear" w:color="auto" w:fill="AEAAAA" w:themeFill="background2" w:themeFillShade="BF"/>
          </w:tcPr>
          <w:p w14:paraId="24E1BD76" w14:textId="77777777" w:rsidR="00E37702" w:rsidRPr="00EB3255" w:rsidRDefault="00E37702" w:rsidP="006B2FAF">
            <w:pPr>
              <w:rPr>
                <w:rFonts w:cs="Times New Roman"/>
                <w:color w:val="A6A6A6" w:themeColor="background1" w:themeShade="A6"/>
                <w:szCs w:val="24"/>
              </w:rPr>
            </w:pPr>
          </w:p>
        </w:tc>
      </w:tr>
    </w:tbl>
    <w:p w14:paraId="5E2C023D" w14:textId="72ADA816" w:rsidR="00475329" w:rsidRPr="00EB3255" w:rsidRDefault="00475329">
      <w:pPr>
        <w:rPr>
          <w:rFonts w:cs="Times New Roman"/>
          <w:szCs w:val="24"/>
        </w:rPr>
      </w:pPr>
    </w:p>
    <w:sectPr w:rsidR="00475329" w:rsidRPr="00EB3255" w:rsidSect="00105EEC">
      <w:footerReference w:type="default" r:id="rId8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46291" w14:textId="77777777" w:rsidR="00105EEC" w:rsidRDefault="00105EEC" w:rsidP="002E2F89">
      <w:pPr>
        <w:spacing w:after="0"/>
      </w:pPr>
      <w:r>
        <w:separator/>
      </w:r>
    </w:p>
  </w:endnote>
  <w:endnote w:type="continuationSeparator" w:id="0">
    <w:p w14:paraId="7108EE42" w14:textId="77777777" w:rsidR="00105EEC" w:rsidRDefault="00105EEC" w:rsidP="002E2F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A84CD" w14:textId="69DBEB4F" w:rsidR="007748B7" w:rsidRPr="007748B7" w:rsidRDefault="007748B7">
    <w:pPr>
      <w:pStyle w:val="Footer"/>
      <w:rPr>
        <w:rFonts w:cs="Times New Roman"/>
      </w:rPr>
    </w:pPr>
    <w:r w:rsidRPr="007748B7">
      <w:rPr>
        <w:rFonts w:cs="Times New Roman"/>
      </w:rPr>
      <w:ptab w:relativeTo="margin" w:alignment="center" w:leader="none"/>
    </w:r>
    <w:r w:rsidRPr="007748B7">
      <w:rPr>
        <w:rFonts w:cs="Times New Roman"/>
      </w:rPr>
      <w:ptab w:relativeTo="margin" w:alignment="right" w:leader="none"/>
    </w:r>
    <w:r w:rsidR="00A82903" w:rsidRPr="00A82903">
      <w:rPr>
        <w:rFonts w:cs="Times New Roman"/>
        <w:color w:val="7F7F7F" w:themeColor="background1" w:themeShade="7F"/>
        <w:spacing w:val="60"/>
      </w:rPr>
      <w:t>Page</w:t>
    </w:r>
    <w:r w:rsidR="00A82903" w:rsidRPr="00A82903">
      <w:rPr>
        <w:rFonts w:cs="Times New Roman"/>
      </w:rPr>
      <w:t xml:space="preserve"> | </w:t>
    </w:r>
    <w:r w:rsidR="00A82903" w:rsidRPr="00A82903">
      <w:rPr>
        <w:rFonts w:cs="Times New Roman"/>
      </w:rPr>
      <w:fldChar w:fldCharType="begin"/>
    </w:r>
    <w:r w:rsidR="00A82903" w:rsidRPr="00A82903">
      <w:rPr>
        <w:rFonts w:cs="Times New Roman"/>
      </w:rPr>
      <w:instrText xml:space="preserve"> PAGE   \* MERGEFORMAT </w:instrText>
    </w:r>
    <w:r w:rsidR="00A82903" w:rsidRPr="00A82903">
      <w:rPr>
        <w:rFonts w:cs="Times New Roman"/>
      </w:rPr>
      <w:fldChar w:fldCharType="separate"/>
    </w:r>
    <w:r w:rsidR="008A575D" w:rsidRPr="008A575D">
      <w:rPr>
        <w:rFonts w:cs="Times New Roman"/>
        <w:b/>
        <w:bCs/>
        <w:noProof/>
      </w:rPr>
      <w:t>3</w:t>
    </w:r>
    <w:r w:rsidR="00A82903" w:rsidRPr="00A82903">
      <w:rPr>
        <w:rFonts w:cs="Times New Roman"/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76A3E" w14:textId="77777777" w:rsidR="00105EEC" w:rsidRDefault="00105EEC" w:rsidP="002E2F89">
      <w:pPr>
        <w:spacing w:after="0"/>
      </w:pPr>
      <w:r>
        <w:separator/>
      </w:r>
    </w:p>
  </w:footnote>
  <w:footnote w:type="continuationSeparator" w:id="0">
    <w:p w14:paraId="45E06468" w14:textId="77777777" w:rsidR="00105EEC" w:rsidRDefault="00105EEC" w:rsidP="002E2F8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12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1" w15:restartNumberingAfterBreak="0">
    <w:nsid w:val="1CEE08B6"/>
    <w:multiLevelType w:val="hybridMultilevel"/>
    <w:tmpl w:val="B08EE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26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9" w:hanging="360"/>
      </w:pPr>
    </w:lvl>
    <w:lvl w:ilvl="2" w:tplc="0409001B" w:tentative="1">
      <w:start w:val="1"/>
      <w:numFmt w:val="lowerRoman"/>
      <w:lvlText w:val="%3."/>
      <w:lvlJc w:val="right"/>
      <w:pPr>
        <w:ind w:left="4069" w:hanging="180"/>
      </w:pPr>
    </w:lvl>
    <w:lvl w:ilvl="3" w:tplc="0409000F" w:tentative="1">
      <w:start w:val="1"/>
      <w:numFmt w:val="decimal"/>
      <w:lvlText w:val="%4."/>
      <w:lvlJc w:val="left"/>
      <w:pPr>
        <w:ind w:left="4789" w:hanging="360"/>
      </w:pPr>
    </w:lvl>
    <w:lvl w:ilvl="4" w:tplc="04090019" w:tentative="1">
      <w:start w:val="1"/>
      <w:numFmt w:val="lowerLetter"/>
      <w:lvlText w:val="%5."/>
      <w:lvlJc w:val="left"/>
      <w:pPr>
        <w:ind w:left="5509" w:hanging="360"/>
      </w:pPr>
    </w:lvl>
    <w:lvl w:ilvl="5" w:tplc="0409001B" w:tentative="1">
      <w:start w:val="1"/>
      <w:numFmt w:val="lowerRoman"/>
      <w:lvlText w:val="%6."/>
      <w:lvlJc w:val="right"/>
      <w:pPr>
        <w:ind w:left="6229" w:hanging="180"/>
      </w:pPr>
    </w:lvl>
    <w:lvl w:ilvl="6" w:tplc="0409000F" w:tentative="1">
      <w:start w:val="1"/>
      <w:numFmt w:val="decimal"/>
      <w:lvlText w:val="%7."/>
      <w:lvlJc w:val="left"/>
      <w:pPr>
        <w:ind w:left="6949" w:hanging="360"/>
      </w:pPr>
    </w:lvl>
    <w:lvl w:ilvl="7" w:tplc="04090019" w:tentative="1">
      <w:start w:val="1"/>
      <w:numFmt w:val="lowerLetter"/>
      <w:lvlText w:val="%8."/>
      <w:lvlJc w:val="left"/>
      <w:pPr>
        <w:ind w:left="7669" w:hanging="360"/>
      </w:pPr>
    </w:lvl>
    <w:lvl w:ilvl="8" w:tplc="0409001B" w:tentative="1">
      <w:start w:val="1"/>
      <w:numFmt w:val="lowerRoman"/>
      <w:lvlText w:val="%9."/>
      <w:lvlJc w:val="right"/>
      <w:pPr>
        <w:ind w:left="8389" w:hanging="180"/>
      </w:pPr>
    </w:lvl>
  </w:abstractNum>
  <w:abstractNum w:abstractNumId="3" w15:restartNumberingAfterBreak="0">
    <w:nsid w:val="28533841"/>
    <w:multiLevelType w:val="hybridMultilevel"/>
    <w:tmpl w:val="A46E9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4076A5"/>
    <w:multiLevelType w:val="hybridMultilevel"/>
    <w:tmpl w:val="E012D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FC15C3"/>
    <w:multiLevelType w:val="hybridMultilevel"/>
    <w:tmpl w:val="9E90821E"/>
    <w:lvl w:ilvl="0" w:tplc="390AACF4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BB4E8A"/>
    <w:multiLevelType w:val="hybridMultilevel"/>
    <w:tmpl w:val="BD68DCE6"/>
    <w:lvl w:ilvl="0" w:tplc="D6B0A7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BC230F"/>
    <w:multiLevelType w:val="hybridMultilevel"/>
    <w:tmpl w:val="54860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9925311">
    <w:abstractNumId w:val="4"/>
  </w:num>
  <w:num w:numId="2" w16cid:durableId="1368214019">
    <w:abstractNumId w:val="9"/>
  </w:num>
  <w:num w:numId="3" w16cid:durableId="1783374241">
    <w:abstractNumId w:val="8"/>
  </w:num>
  <w:num w:numId="4" w16cid:durableId="260964490">
    <w:abstractNumId w:val="0"/>
  </w:num>
  <w:num w:numId="5" w16cid:durableId="1795827574">
    <w:abstractNumId w:val="5"/>
  </w:num>
  <w:num w:numId="6" w16cid:durableId="18508464">
    <w:abstractNumId w:val="7"/>
  </w:num>
  <w:num w:numId="7" w16cid:durableId="1571042351">
    <w:abstractNumId w:val="2"/>
  </w:num>
  <w:num w:numId="8" w16cid:durableId="863371327">
    <w:abstractNumId w:val="11"/>
  </w:num>
  <w:num w:numId="9" w16cid:durableId="1077022214">
    <w:abstractNumId w:val="1"/>
  </w:num>
  <w:num w:numId="10" w16cid:durableId="728264493">
    <w:abstractNumId w:val="3"/>
  </w:num>
  <w:num w:numId="11" w16cid:durableId="697052484">
    <w:abstractNumId w:val="10"/>
  </w:num>
  <w:num w:numId="12" w16cid:durableId="33476499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rNaAAsThIksAAAA"/>
  </w:docVars>
  <w:rsids>
    <w:rsidRoot w:val="003C2B7D"/>
    <w:rsid w:val="00054D45"/>
    <w:rsid w:val="00071F08"/>
    <w:rsid w:val="000F301A"/>
    <w:rsid w:val="00101615"/>
    <w:rsid w:val="00105EEC"/>
    <w:rsid w:val="00110E37"/>
    <w:rsid w:val="00111225"/>
    <w:rsid w:val="00141450"/>
    <w:rsid w:val="0014533F"/>
    <w:rsid w:val="001540C0"/>
    <w:rsid w:val="001553F0"/>
    <w:rsid w:val="0016642E"/>
    <w:rsid w:val="00166AE8"/>
    <w:rsid w:val="0018342F"/>
    <w:rsid w:val="001A021A"/>
    <w:rsid w:val="001D4333"/>
    <w:rsid w:val="001F4C18"/>
    <w:rsid w:val="00237BC0"/>
    <w:rsid w:val="00242B75"/>
    <w:rsid w:val="002511D8"/>
    <w:rsid w:val="00285F96"/>
    <w:rsid w:val="002866F3"/>
    <w:rsid w:val="00294C93"/>
    <w:rsid w:val="00297C8F"/>
    <w:rsid w:val="002A3859"/>
    <w:rsid w:val="002B5115"/>
    <w:rsid w:val="002C034A"/>
    <w:rsid w:val="002D27D7"/>
    <w:rsid w:val="002D6406"/>
    <w:rsid w:val="002E2F89"/>
    <w:rsid w:val="002E74AA"/>
    <w:rsid w:val="002E76F4"/>
    <w:rsid w:val="002F45EE"/>
    <w:rsid w:val="003221C0"/>
    <w:rsid w:val="00333AFD"/>
    <w:rsid w:val="00341965"/>
    <w:rsid w:val="00344612"/>
    <w:rsid w:val="00346B64"/>
    <w:rsid w:val="0035474D"/>
    <w:rsid w:val="00363369"/>
    <w:rsid w:val="003775F0"/>
    <w:rsid w:val="0038541B"/>
    <w:rsid w:val="00397DC8"/>
    <w:rsid w:val="003A6FB2"/>
    <w:rsid w:val="003B740A"/>
    <w:rsid w:val="003B79F8"/>
    <w:rsid w:val="003C2B7D"/>
    <w:rsid w:val="004250F8"/>
    <w:rsid w:val="0046055D"/>
    <w:rsid w:val="00475329"/>
    <w:rsid w:val="00494D93"/>
    <w:rsid w:val="004979D0"/>
    <w:rsid w:val="004A5428"/>
    <w:rsid w:val="004C34CA"/>
    <w:rsid w:val="004D0246"/>
    <w:rsid w:val="004D0642"/>
    <w:rsid w:val="004D241A"/>
    <w:rsid w:val="004D634F"/>
    <w:rsid w:val="004E47FC"/>
    <w:rsid w:val="004F27E6"/>
    <w:rsid w:val="005108F4"/>
    <w:rsid w:val="00512BBB"/>
    <w:rsid w:val="005667D0"/>
    <w:rsid w:val="005716E8"/>
    <w:rsid w:val="005768F1"/>
    <w:rsid w:val="005B67DB"/>
    <w:rsid w:val="005E100C"/>
    <w:rsid w:val="005E2836"/>
    <w:rsid w:val="005F2403"/>
    <w:rsid w:val="005F6015"/>
    <w:rsid w:val="00602293"/>
    <w:rsid w:val="006057FC"/>
    <w:rsid w:val="0061716D"/>
    <w:rsid w:val="00644402"/>
    <w:rsid w:val="0064538D"/>
    <w:rsid w:val="006601EA"/>
    <w:rsid w:val="00667022"/>
    <w:rsid w:val="00671246"/>
    <w:rsid w:val="00680D5E"/>
    <w:rsid w:val="00691379"/>
    <w:rsid w:val="00692778"/>
    <w:rsid w:val="006A50DD"/>
    <w:rsid w:val="006B2FAF"/>
    <w:rsid w:val="006B4258"/>
    <w:rsid w:val="006B7D58"/>
    <w:rsid w:val="006C7335"/>
    <w:rsid w:val="006E4520"/>
    <w:rsid w:val="0071351E"/>
    <w:rsid w:val="00746DBC"/>
    <w:rsid w:val="00752160"/>
    <w:rsid w:val="00752D68"/>
    <w:rsid w:val="007748B7"/>
    <w:rsid w:val="00780383"/>
    <w:rsid w:val="00790EE2"/>
    <w:rsid w:val="007B2FF9"/>
    <w:rsid w:val="007C60FC"/>
    <w:rsid w:val="007D613F"/>
    <w:rsid w:val="007F0B44"/>
    <w:rsid w:val="00807F4D"/>
    <w:rsid w:val="008162A7"/>
    <w:rsid w:val="00820D59"/>
    <w:rsid w:val="00832A83"/>
    <w:rsid w:val="008506D6"/>
    <w:rsid w:val="0086752F"/>
    <w:rsid w:val="00876264"/>
    <w:rsid w:val="00880FCD"/>
    <w:rsid w:val="0088777C"/>
    <w:rsid w:val="008A575D"/>
    <w:rsid w:val="008B37F1"/>
    <w:rsid w:val="008B564F"/>
    <w:rsid w:val="008B6783"/>
    <w:rsid w:val="008E06AC"/>
    <w:rsid w:val="008F584D"/>
    <w:rsid w:val="0090126C"/>
    <w:rsid w:val="009221F0"/>
    <w:rsid w:val="009762AE"/>
    <w:rsid w:val="009777AF"/>
    <w:rsid w:val="009A12E0"/>
    <w:rsid w:val="009A13FF"/>
    <w:rsid w:val="009C3191"/>
    <w:rsid w:val="009E2AB9"/>
    <w:rsid w:val="009E2C4A"/>
    <w:rsid w:val="009E4205"/>
    <w:rsid w:val="009E54B8"/>
    <w:rsid w:val="009F4835"/>
    <w:rsid w:val="00A25282"/>
    <w:rsid w:val="00A34D84"/>
    <w:rsid w:val="00A76C03"/>
    <w:rsid w:val="00A82903"/>
    <w:rsid w:val="00AA34B1"/>
    <w:rsid w:val="00AA4930"/>
    <w:rsid w:val="00AA7845"/>
    <w:rsid w:val="00AC4DE2"/>
    <w:rsid w:val="00AC74E1"/>
    <w:rsid w:val="00AE44DC"/>
    <w:rsid w:val="00AF1968"/>
    <w:rsid w:val="00AF60C5"/>
    <w:rsid w:val="00B0088E"/>
    <w:rsid w:val="00B17615"/>
    <w:rsid w:val="00B256E1"/>
    <w:rsid w:val="00B45F46"/>
    <w:rsid w:val="00B53B37"/>
    <w:rsid w:val="00B72855"/>
    <w:rsid w:val="00B75B4B"/>
    <w:rsid w:val="00B86DEF"/>
    <w:rsid w:val="00B92692"/>
    <w:rsid w:val="00B9456A"/>
    <w:rsid w:val="00BA13FA"/>
    <w:rsid w:val="00BC1495"/>
    <w:rsid w:val="00BD3F5A"/>
    <w:rsid w:val="00BE147D"/>
    <w:rsid w:val="00BE5CE2"/>
    <w:rsid w:val="00C0511D"/>
    <w:rsid w:val="00C06A56"/>
    <w:rsid w:val="00C326BB"/>
    <w:rsid w:val="00C34C7C"/>
    <w:rsid w:val="00C41412"/>
    <w:rsid w:val="00C50D1B"/>
    <w:rsid w:val="00C76A6A"/>
    <w:rsid w:val="00C93B6A"/>
    <w:rsid w:val="00C94708"/>
    <w:rsid w:val="00CA7739"/>
    <w:rsid w:val="00CB0D5A"/>
    <w:rsid w:val="00CB1357"/>
    <w:rsid w:val="00CC148C"/>
    <w:rsid w:val="00CE0C08"/>
    <w:rsid w:val="00CE46DF"/>
    <w:rsid w:val="00CF5488"/>
    <w:rsid w:val="00D00B8D"/>
    <w:rsid w:val="00D01BCE"/>
    <w:rsid w:val="00D04C5D"/>
    <w:rsid w:val="00D53D09"/>
    <w:rsid w:val="00D62559"/>
    <w:rsid w:val="00D6547E"/>
    <w:rsid w:val="00D815DC"/>
    <w:rsid w:val="00D8612C"/>
    <w:rsid w:val="00DA24B4"/>
    <w:rsid w:val="00DA446D"/>
    <w:rsid w:val="00DA61FF"/>
    <w:rsid w:val="00E27551"/>
    <w:rsid w:val="00E37702"/>
    <w:rsid w:val="00E521DB"/>
    <w:rsid w:val="00E629B5"/>
    <w:rsid w:val="00E65EB2"/>
    <w:rsid w:val="00E729F7"/>
    <w:rsid w:val="00E72DA3"/>
    <w:rsid w:val="00E745D8"/>
    <w:rsid w:val="00E74952"/>
    <w:rsid w:val="00E81046"/>
    <w:rsid w:val="00E956BD"/>
    <w:rsid w:val="00EA0CF3"/>
    <w:rsid w:val="00EA4923"/>
    <w:rsid w:val="00EB3255"/>
    <w:rsid w:val="00EC6DCA"/>
    <w:rsid w:val="00EC718C"/>
    <w:rsid w:val="00ED2427"/>
    <w:rsid w:val="00EE16F6"/>
    <w:rsid w:val="00EE568E"/>
    <w:rsid w:val="00EE6DE3"/>
    <w:rsid w:val="00EE6F11"/>
    <w:rsid w:val="00EF38F0"/>
    <w:rsid w:val="00F26CB1"/>
    <w:rsid w:val="00F53F5D"/>
    <w:rsid w:val="00F714BD"/>
    <w:rsid w:val="00F91300"/>
    <w:rsid w:val="00F96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718C"/>
    <w:pPr>
      <w:spacing w:line="240" w:lineRule="auto"/>
      <w:jc w:val="both"/>
    </w:pPr>
    <w:rPr>
      <w:rFonts w:ascii="Times New Roman" w:hAnsi="Times New Roman"/>
      <w:color w:val="000000" w:themeColor="text1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A38BBA-7A5F-48D7-9F29-CAFB1DE91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3</Pages>
  <Words>419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unawardana A.P.J.K.V it21212604</cp:lastModifiedBy>
  <cp:revision>5</cp:revision>
  <cp:lastPrinted>2021-07-15T02:57:00Z</cp:lastPrinted>
  <dcterms:created xsi:type="dcterms:W3CDTF">2023-05-16T00:21:00Z</dcterms:created>
  <dcterms:modified xsi:type="dcterms:W3CDTF">2024-03-14T14:43:00Z</dcterms:modified>
</cp:coreProperties>
</file>